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5C06FA" w14:textId="6FDF0331" w:rsidR="009870F3" w:rsidRPr="003C39BF" w:rsidRDefault="00644D06">
      <w:pPr>
        <w:rPr>
          <w:rFonts w:ascii="Arial Narrow" w:hAnsi="Arial Narrow"/>
        </w:rPr>
      </w:pPr>
      <w:r w:rsidRPr="003C39BF">
        <w:rPr>
          <w:rFonts w:ascii="Arial Narrow" w:hAnsi="Arial Narrow"/>
          <w:noProof/>
          <w:lang w:val="en-US" w:eastAsia="ja-JP"/>
        </w:rPr>
        <w:drawing>
          <wp:anchor distT="0" distB="0" distL="114300" distR="114300" simplePos="0" relativeHeight="251659264" behindDoc="1" locked="0" layoutInCell="1" allowOverlap="1" wp14:anchorId="3EA1D330" wp14:editId="642C3E63">
            <wp:simplePos x="0" y="0"/>
            <wp:positionH relativeFrom="column">
              <wp:posOffset>1941816</wp:posOffset>
            </wp:positionH>
            <wp:positionV relativeFrom="paragraph">
              <wp:posOffset>-390418</wp:posOffset>
            </wp:positionV>
            <wp:extent cx="1561672" cy="2074649"/>
            <wp:effectExtent l="0" t="0" r="635" b="0"/>
            <wp:wrapNone/>
            <wp:docPr id="4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879" cy="207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C39BF">
        <w:rPr>
          <w:rFonts w:ascii="Arial Narrow" w:hAnsi="Arial Narrow"/>
          <w:b/>
          <w:noProof/>
          <w:szCs w:val="22"/>
          <w:u w:val="single"/>
          <w:lang w:val="en-US" w:eastAsia="ja-JP"/>
        </w:rPr>
        <w:drawing>
          <wp:anchor distT="0" distB="0" distL="114300" distR="114300" simplePos="0" relativeHeight="251662336" behindDoc="1" locked="0" layoutInCell="1" allowOverlap="1" wp14:anchorId="13DEEACC" wp14:editId="13EBE6AF">
            <wp:simplePos x="0" y="0"/>
            <wp:positionH relativeFrom="column">
              <wp:posOffset>4841226</wp:posOffset>
            </wp:positionH>
            <wp:positionV relativeFrom="paragraph">
              <wp:posOffset>-166706</wp:posOffset>
            </wp:positionV>
            <wp:extent cx="1395139" cy="1682028"/>
            <wp:effectExtent l="12700" t="12700" r="14605" b="762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139" cy="168202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003A" w:rsidRPr="003C39BF">
        <w:rPr>
          <w:rFonts w:ascii="Arial Narrow" w:hAnsi="Arial Narrow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89471A" wp14:editId="0D9E760C">
                <wp:simplePos x="0" y="0"/>
                <wp:positionH relativeFrom="column">
                  <wp:posOffset>-63500</wp:posOffset>
                </wp:positionH>
                <wp:positionV relativeFrom="paragraph">
                  <wp:posOffset>286976</wp:posOffset>
                </wp:positionV>
                <wp:extent cx="1190846" cy="435935"/>
                <wp:effectExtent l="12700" t="12700" r="15875" b="889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846" cy="435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D2D5D7" w14:textId="2DBDD4CE" w:rsidR="00F72D9B" w:rsidRPr="009F4E1A" w:rsidRDefault="00F72D9B" w:rsidP="009F4E1A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89471A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5pt;margin-top:22.6pt;width:93.75pt;height:34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" fillcolor="white [3201]" strokeweight="1.5pt">
                <v:textbox>
                  <w:txbxContent>
                    <w:p w14:paraId="50D2D5D7" w14:textId="2DBDD4CE" w:rsidR="00F72D9B" w:rsidRPr="009F4E1A" w:rsidRDefault="00F72D9B" w:rsidP="009F4E1A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2003A" w:rsidRPr="003C39BF">
        <w:rPr>
          <w:rFonts w:ascii="Arial Narrow" w:hAnsi="Arial Narrow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903EE5" wp14:editId="1323524D">
                <wp:simplePos x="0" y="0"/>
                <wp:positionH relativeFrom="column">
                  <wp:posOffset>-63500</wp:posOffset>
                </wp:positionH>
                <wp:positionV relativeFrom="paragraph">
                  <wp:posOffset>-115083</wp:posOffset>
                </wp:positionV>
                <wp:extent cx="1190846" cy="276447"/>
                <wp:effectExtent l="12700" t="12700" r="15875" b="158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846" cy="2764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8BC49D" w14:textId="7366C07B" w:rsidR="00F72D9B" w:rsidRPr="003C39BF" w:rsidRDefault="00F72D9B">
                            <w:pPr>
                              <w:rPr>
                                <w:rFonts w:ascii="Arial Narrow" w:hAnsi="Arial Narrow"/>
                                <w:b/>
                                <w:bCs/>
                              </w:rPr>
                            </w:pPr>
                            <w:r w:rsidRPr="003C39BF">
                              <w:rPr>
                                <w:rFonts w:ascii="Arial Narrow" w:hAnsi="Arial Narrow"/>
                                <w:b/>
                                <w:bCs/>
                              </w:rPr>
                              <w:t>Office Use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903EE5" id="Text Box 9" o:spid="_x0000_s1027" type="#_x0000_t202" style="position:absolute;margin-left:-5pt;margin-top:-9.05pt;width:93.75pt;height:21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" fillcolor="white [3201]" strokeweight="1.5pt">
                <v:textbox>
                  <w:txbxContent>
                    <w:p w14:paraId="558BC49D" w14:textId="7366C07B" w:rsidR="00F72D9B" w:rsidRPr="003C39BF" w:rsidRDefault="00F72D9B">
                      <w:pPr>
                        <w:rPr>
                          <w:rFonts w:ascii="Arial Narrow" w:hAnsi="Arial Narrow"/>
                          <w:b/>
                          <w:bCs/>
                        </w:rPr>
                      </w:pPr>
                      <w:r w:rsidRPr="003C39BF">
                        <w:rPr>
                          <w:rFonts w:ascii="Arial Narrow" w:hAnsi="Arial Narrow"/>
                          <w:b/>
                          <w:bCs/>
                        </w:rPr>
                        <w:t>Office Use Only</w:t>
                      </w:r>
                    </w:p>
                  </w:txbxContent>
                </v:textbox>
              </v:shape>
            </w:pict>
          </mc:Fallback>
        </mc:AlternateContent>
      </w:r>
      <w:r w:rsidR="009F4E1A" w:rsidRPr="003C39BF">
        <w:rPr>
          <w:rFonts w:ascii="Arial Narrow" w:hAnsi="Arial Narrow"/>
        </w:rPr>
        <w:br/>
      </w:r>
    </w:p>
    <w:p w14:paraId="7DFE4527" w14:textId="4B92B2F8" w:rsidR="00F2003A" w:rsidRPr="003C39BF" w:rsidRDefault="00F2003A">
      <w:pPr>
        <w:rPr>
          <w:rFonts w:ascii="Arial Narrow" w:hAnsi="Arial Narrow"/>
        </w:rPr>
      </w:pPr>
    </w:p>
    <w:p w14:paraId="55E8BAF8" w14:textId="5C59A4FE" w:rsidR="00F2003A" w:rsidRPr="003C39BF" w:rsidRDefault="00F2003A">
      <w:pPr>
        <w:rPr>
          <w:rFonts w:ascii="Arial Narrow" w:hAnsi="Arial Narrow"/>
        </w:rPr>
      </w:pPr>
    </w:p>
    <w:p w14:paraId="761B8980" w14:textId="6E19A171" w:rsidR="00F2003A" w:rsidRPr="003C39BF" w:rsidRDefault="00F2003A">
      <w:pPr>
        <w:rPr>
          <w:rFonts w:ascii="Arial Narrow" w:hAnsi="Arial Narrow"/>
        </w:rPr>
      </w:pPr>
    </w:p>
    <w:p w14:paraId="7FF7DA2C" w14:textId="01F66ACB" w:rsidR="00F2003A" w:rsidRPr="003C39BF" w:rsidRDefault="00F2003A">
      <w:pPr>
        <w:rPr>
          <w:rFonts w:ascii="Arial Narrow" w:hAnsi="Arial Narrow"/>
        </w:rPr>
      </w:pPr>
    </w:p>
    <w:p w14:paraId="72B0A364" w14:textId="7D791BC6" w:rsidR="00F2003A" w:rsidRPr="003C39BF" w:rsidRDefault="00F2003A">
      <w:pPr>
        <w:rPr>
          <w:rFonts w:ascii="Arial Narrow" w:hAnsi="Arial Narrow"/>
        </w:rPr>
      </w:pPr>
    </w:p>
    <w:p w14:paraId="2A2B833A" w14:textId="0E8B239F" w:rsidR="00F2003A" w:rsidRPr="003C39BF" w:rsidRDefault="00F2003A">
      <w:pPr>
        <w:rPr>
          <w:rFonts w:ascii="Arial Narrow" w:hAnsi="Arial Narrow"/>
        </w:rPr>
      </w:pPr>
    </w:p>
    <w:p w14:paraId="6890CE3D" w14:textId="110083FB" w:rsidR="00644D06" w:rsidRPr="003C39BF" w:rsidRDefault="00644D06" w:rsidP="00F2003A">
      <w:pPr>
        <w:spacing w:line="360" w:lineRule="auto"/>
        <w:ind w:left="180"/>
        <w:jc w:val="center"/>
        <w:rPr>
          <w:rFonts w:ascii="Arial Narrow" w:hAnsi="Arial Narrow"/>
          <w:b/>
          <w:sz w:val="40"/>
          <w:szCs w:val="40"/>
        </w:rPr>
      </w:pPr>
      <w:r w:rsidRPr="003C39BF">
        <w:rPr>
          <w:rFonts w:ascii="Arial Narrow" w:hAnsi="Arial Narrow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07BB2C" wp14:editId="1DF2BC88">
                <wp:simplePos x="0" y="0"/>
                <wp:positionH relativeFrom="column">
                  <wp:posOffset>4838686</wp:posOffset>
                </wp:positionH>
                <wp:positionV relativeFrom="paragraph">
                  <wp:posOffset>286684</wp:posOffset>
                </wp:positionV>
                <wp:extent cx="1390129" cy="256854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0129" cy="256854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547A93DE" w14:textId="44E6658C" w:rsidR="00F72D9B" w:rsidRPr="003C39BF" w:rsidRDefault="00F72D9B" w:rsidP="00F2003A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5"/>
                              </w:rPr>
                            </w:pPr>
                            <w:r w:rsidRPr="003C39BF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5"/>
                              </w:rPr>
                              <w:t>Insert your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7BB2C" id="Text Box 11" o:spid="_x0000_s1028" type="#_x0000_t202" style="position:absolute;left:0;text-align:left;margin-left:381pt;margin-top:22.55pt;width:109.45pt;height:20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" filled="f" stroked="f" strokeweight=".25pt">
                <v:textbox>
                  <w:txbxContent>
                    <w:p w14:paraId="547A93DE" w14:textId="44E6658C" w:rsidR="00F72D9B" w:rsidRPr="003C39BF" w:rsidRDefault="00F72D9B" w:rsidP="00F2003A">
                      <w:pPr>
                        <w:jc w:val="center"/>
                        <w:rPr>
                          <w:rFonts w:ascii="Arial Narrow" w:hAnsi="Arial Narrow"/>
                          <w:b/>
                          <w:bCs/>
                          <w:sz w:val="18"/>
                          <w:szCs w:val="15"/>
                        </w:rPr>
                      </w:pPr>
                      <w:r w:rsidRPr="003C39BF">
                        <w:rPr>
                          <w:rFonts w:ascii="Arial Narrow" w:hAnsi="Arial Narrow"/>
                          <w:b/>
                          <w:bCs/>
                          <w:sz w:val="18"/>
                          <w:szCs w:val="15"/>
                        </w:rPr>
                        <w:t>Insert your photo</w:t>
                      </w:r>
                    </w:p>
                  </w:txbxContent>
                </v:textbox>
              </v:shape>
            </w:pict>
          </mc:Fallback>
        </mc:AlternateContent>
      </w:r>
    </w:p>
    <w:p w14:paraId="19F5E0A2" w14:textId="4845A9B6" w:rsidR="00F2003A" w:rsidRPr="003C39BF" w:rsidRDefault="003E2D15" w:rsidP="003E40A2">
      <w:pPr>
        <w:spacing w:line="360" w:lineRule="auto"/>
        <w:ind w:left="180"/>
        <w:jc w:val="center"/>
        <w:rPr>
          <w:rFonts w:ascii="Arial Narrow" w:hAnsi="Arial Narrow" w:cstheme="minorHAnsi"/>
          <w:b/>
          <w:sz w:val="40"/>
          <w:szCs w:val="40"/>
        </w:rPr>
      </w:pPr>
      <w:r w:rsidRPr="003C39BF">
        <w:rPr>
          <w:rFonts w:ascii="Arial Narrow" w:hAnsi="Arial Narrow"/>
          <w:b/>
          <w:sz w:val="40"/>
          <w:szCs w:val="40"/>
        </w:rPr>
        <w:br/>
      </w:r>
      <w:r w:rsidR="00F2003A" w:rsidRPr="003C39BF">
        <w:rPr>
          <w:rFonts w:ascii="Arial Narrow" w:hAnsi="Arial Narrow" w:cstheme="minorHAnsi"/>
          <w:b/>
          <w:sz w:val="40"/>
          <w:szCs w:val="40"/>
        </w:rPr>
        <w:t>Rajarata University of Sri Lanka</w:t>
      </w:r>
    </w:p>
    <w:p w14:paraId="3D94675C" w14:textId="1F4D515D" w:rsidR="00F2003A" w:rsidRPr="003C39BF" w:rsidRDefault="00F2003A" w:rsidP="00F2003A">
      <w:pPr>
        <w:jc w:val="center"/>
        <w:rPr>
          <w:rFonts w:ascii="Arial Narrow" w:hAnsi="Arial Narrow" w:cstheme="minorHAnsi"/>
          <w:b/>
          <w:bCs/>
          <w:sz w:val="32"/>
          <w:szCs w:val="24"/>
          <w:u w:val="single"/>
        </w:rPr>
      </w:pPr>
      <w:r w:rsidRPr="003C39BF">
        <w:rPr>
          <w:rFonts w:ascii="Arial Narrow" w:hAnsi="Arial Narrow" w:cstheme="minorHAnsi"/>
          <w:b/>
          <w:bCs/>
          <w:sz w:val="32"/>
          <w:szCs w:val="24"/>
          <w:u w:val="single"/>
        </w:rPr>
        <w:t>Application for Research Awards - 202</w:t>
      </w:r>
      <w:r w:rsidR="007714EC">
        <w:rPr>
          <w:rFonts w:ascii="Arial Narrow" w:hAnsi="Arial Narrow" w:cstheme="minorHAnsi"/>
          <w:b/>
          <w:bCs/>
          <w:sz w:val="32"/>
          <w:szCs w:val="24"/>
          <w:u w:val="single"/>
        </w:rPr>
        <w:t>6</w:t>
      </w:r>
    </w:p>
    <w:p w14:paraId="7D948459" w14:textId="23AC54EB" w:rsidR="00F2003A" w:rsidRPr="003C39BF" w:rsidRDefault="00F2003A" w:rsidP="00BD12EC">
      <w:pPr>
        <w:jc w:val="both"/>
        <w:rPr>
          <w:rFonts w:ascii="Arial Narrow" w:hAnsi="Arial Narrow" w:cstheme="minorHAnsi"/>
          <w:b/>
          <w:bCs/>
          <w:sz w:val="32"/>
          <w:szCs w:val="24"/>
          <w:u w:val="single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7015"/>
        <w:gridCol w:w="1260"/>
        <w:gridCol w:w="1350"/>
      </w:tblGrid>
      <w:tr w:rsidR="00822EA0" w:rsidRPr="003C39BF" w14:paraId="2C76167D" w14:textId="207F8B1A" w:rsidTr="00786D1B">
        <w:trPr>
          <w:trHeight w:val="263"/>
        </w:trPr>
        <w:tc>
          <w:tcPr>
            <w:tcW w:w="7015" w:type="dxa"/>
            <w:vMerge w:val="restart"/>
            <w:shd w:val="clear" w:color="auto" w:fill="000000" w:themeFill="text1"/>
            <w:vAlign w:val="center"/>
          </w:tcPr>
          <w:p w14:paraId="727ED796" w14:textId="0580F9EB" w:rsidR="00822EA0" w:rsidRPr="003C39BF" w:rsidRDefault="00822EA0" w:rsidP="00766ECE">
            <w:pPr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Awards Category Selection</w:t>
            </w:r>
          </w:p>
        </w:tc>
        <w:tc>
          <w:tcPr>
            <w:tcW w:w="2610" w:type="dxa"/>
            <w:gridSpan w:val="2"/>
            <w:shd w:val="clear" w:color="auto" w:fill="000000" w:themeFill="text1"/>
          </w:tcPr>
          <w:p w14:paraId="580819B8" w14:textId="61642F27" w:rsidR="00822EA0" w:rsidRPr="003C39BF" w:rsidRDefault="00822EA0" w:rsidP="00822EA0">
            <w:pPr>
              <w:jc w:val="center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Number of Award Category</w:t>
            </w:r>
          </w:p>
        </w:tc>
      </w:tr>
      <w:tr w:rsidR="00822EA0" w:rsidRPr="003C39BF" w14:paraId="2BED79EC" w14:textId="49CF874D" w:rsidTr="00822EA0">
        <w:trPr>
          <w:trHeight w:val="154"/>
        </w:trPr>
        <w:tc>
          <w:tcPr>
            <w:tcW w:w="7015" w:type="dxa"/>
            <w:vMerge/>
          </w:tcPr>
          <w:p w14:paraId="49497534" w14:textId="77777777" w:rsidR="00822EA0" w:rsidRPr="003C39BF" w:rsidRDefault="00822EA0" w:rsidP="00F72D9B">
            <w:pPr>
              <w:rPr>
                <w:rFonts w:ascii="Arial Narrow" w:hAnsi="Arial Narrow" w:cstheme="minorHAnsi"/>
              </w:rPr>
            </w:pPr>
          </w:p>
        </w:tc>
        <w:tc>
          <w:tcPr>
            <w:tcW w:w="1260" w:type="dxa"/>
            <w:vAlign w:val="center"/>
          </w:tcPr>
          <w:p w14:paraId="222223C9" w14:textId="694F0BA1" w:rsidR="00822EA0" w:rsidRPr="003C39BF" w:rsidRDefault="00822EA0" w:rsidP="00F72D9B">
            <w:pPr>
              <w:jc w:val="center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6</w:t>
            </w:r>
          </w:p>
        </w:tc>
        <w:tc>
          <w:tcPr>
            <w:tcW w:w="1350" w:type="dxa"/>
            <w:vAlign w:val="center"/>
          </w:tcPr>
          <w:p w14:paraId="39867E8C" w14:textId="04D380FF" w:rsidR="00822EA0" w:rsidRPr="003C39BF" w:rsidRDefault="00822EA0" w:rsidP="00F72D9B">
            <w:pPr>
              <w:jc w:val="center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8</w:t>
            </w:r>
          </w:p>
        </w:tc>
      </w:tr>
      <w:tr w:rsidR="00822EA0" w:rsidRPr="003C39BF" w14:paraId="544EE253" w14:textId="77B19813" w:rsidTr="00822EA0">
        <w:trPr>
          <w:trHeight w:val="465"/>
        </w:trPr>
        <w:tc>
          <w:tcPr>
            <w:tcW w:w="7015" w:type="dxa"/>
            <w:vAlign w:val="center"/>
          </w:tcPr>
          <w:p w14:paraId="05C3E7AA" w14:textId="7AACC296" w:rsidR="00822EA0" w:rsidRPr="003C39BF" w:rsidRDefault="00822EA0" w:rsidP="00F72D9B">
            <w:pPr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RUSL Excellenc</w:t>
            </w:r>
            <w:r w:rsidR="00C503B5">
              <w:rPr>
                <w:rFonts w:ascii="Arial Narrow" w:hAnsi="Arial Narrow" w:cstheme="minorHAnsi"/>
                <w:b/>
                <w:bCs/>
              </w:rPr>
              <w:t xml:space="preserve">e </w:t>
            </w:r>
            <w:r w:rsidRPr="003C39BF">
              <w:rPr>
                <w:rFonts w:ascii="Arial Narrow" w:hAnsi="Arial Narrow" w:cstheme="minorHAnsi"/>
                <w:b/>
                <w:bCs/>
              </w:rPr>
              <w:t>Awards</w:t>
            </w:r>
          </w:p>
        </w:tc>
        <w:tc>
          <w:tcPr>
            <w:tcW w:w="1260" w:type="dxa"/>
            <w:vAlign w:val="center"/>
          </w:tcPr>
          <w:p w14:paraId="479B13E3" w14:textId="77777777" w:rsidR="00822EA0" w:rsidRPr="003C39BF" w:rsidRDefault="00822EA0" w:rsidP="00F72D9B">
            <w:pPr>
              <w:jc w:val="center"/>
              <w:rPr>
                <w:rFonts w:ascii="Arial Narrow" w:hAnsi="Arial Narrow" w:cstheme="minorHAnsi"/>
              </w:rPr>
            </w:pPr>
          </w:p>
        </w:tc>
        <w:tc>
          <w:tcPr>
            <w:tcW w:w="1350" w:type="dxa"/>
            <w:shd w:val="clear" w:color="auto" w:fill="000000" w:themeFill="text1"/>
            <w:vAlign w:val="center"/>
          </w:tcPr>
          <w:p w14:paraId="7323FB39" w14:textId="77777777" w:rsidR="00822EA0" w:rsidRPr="003C39BF" w:rsidRDefault="00822EA0" w:rsidP="00F72D9B">
            <w:pPr>
              <w:jc w:val="center"/>
              <w:rPr>
                <w:rFonts w:ascii="Arial Narrow" w:hAnsi="Arial Narrow" w:cstheme="minorHAnsi"/>
              </w:rPr>
            </w:pPr>
          </w:p>
        </w:tc>
      </w:tr>
      <w:tr w:rsidR="00822EA0" w:rsidRPr="003C39BF" w14:paraId="45FD5734" w14:textId="4669B052" w:rsidTr="00822EA0">
        <w:trPr>
          <w:trHeight w:val="465"/>
        </w:trPr>
        <w:tc>
          <w:tcPr>
            <w:tcW w:w="7015" w:type="dxa"/>
            <w:vAlign w:val="center"/>
          </w:tcPr>
          <w:p w14:paraId="3A800FFA" w14:textId="77777777" w:rsidR="00822EA0" w:rsidRPr="003C39BF" w:rsidRDefault="00822EA0" w:rsidP="00F72D9B">
            <w:pPr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Vice Chancellor’s Awards</w:t>
            </w:r>
          </w:p>
        </w:tc>
        <w:tc>
          <w:tcPr>
            <w:tcW w:w="1260" w:type="dxa"/>
            <w:shd w:val="clear" w:color="auto" w:fill="000000" w:themeFill="text1"/>
            <w:vAlign w:val="center"/>
          </w:tcPr>
          <w:p w14:paraId="5DF1B6C5" w14:textId="77777777" w:rsidR="00822EA0" w:rsidRPr="003C39BF" w:rsidRDefault="00822EA0" w:rsidP="00F72D9B">
            <w:pPr>
              <w:jc w:val="center"/>
              <w:rPr>
                <w:rFonts w:ascii="Arial Narrow" w:hAnsi="Arial Narrow" w:cstheme="minorHAnsi"/>
              </w:rPr>
            </w:pPr>
          </w:p>
        </w:tc>
        <w:tc>
          <w:tcPr>
            <w:tcW w:w="1350" w:type="dxa"/>
            <w:vAlign w:val="center"/>
          </w:tcPr>
          <w:p w14:paraId="5F9E01F2" w14:textId="77777777" w:rsidR="00822EA0" w:rsidRPr="003C39BF" w:rsidRDefault="00822EA0" w:rsidP="00F72D9B">
            <w:pPr>
              <w:jc w:val="center"/>
              <w:rPr>
                <w:rFonts w:ascii="Arial Narrow" w:hAnsi="Arial Narrow" w:cstheme="minorHAnsi"/>
              </w:rPr>
            </w:pPr>
          </w:p>
        </w:tc>
      </w:tr>
    </w:tbl>
    <w:p w14:paraId="2542749E" w14:textId="7DE20D73" w:rsidR="00766ECE" w:rsidRPr="003C39BF" w:rsidRDefault="00766ECE" w:rsidP="00BD12EC">
      <w:pPr>
        <w:jc w:val="both"/>
        <w:rPr>
          <w:rFonts w:ascii="Arial Narrow" w:hAnsi="Arial Narrow" w:cstheme="minorHAnsi"/>
          <w:b/>
          <w:bCs/>
          <w:sz w:val="32"/>
          <w:szCs w:val="24"/>
          <w:u w:val="single"/>
        </w:rPr>
      </w:pPr>
    </w:p>
    <w:tbl>
      <w:tblPr>
        <w:tblStyle w:val="TableGrid"/>
        <w:tblW w:w="9632" w:type="dxa"/>
        <w:tblLook w:val="04A0" w:firstRow="1" w:lastRow="0" w:firstColumn="1" w:lastColumn="0" w:noHBand="0" w:noVBand="1"/>
      </w:tblPr>
      <w:tblGrid>
        <w:gridCol w:w="2262"/>
        <w:gridCol w:w="2385"/>
        <w:gridCol w:w="1249"/>
        <w:gridCol w:w="728"/>
        <w:gridCol w:w="3008"/>
      </w:tblGrid>
      <w:tr w:rsidR="004728C0" w:rsidRPr="003C39BF" w14:paraId="3E4E3541" w14:textId="77777777" w:rsidTr="00DA3AF2">
        <w:trPr>
          <w:trHeight w:val="432"/>
        </w:trPr>
        <w:tc>
          <w:tcPr>
            <w:tcW w:w="9632" w:type="dxa"/>
            <w:gridSpan w:val="5"/>
            <w:shd w:val="clear" w:color="auto" w:fill="000000" w:themeFill="text1"/>
            <w:vAlign w:val="center"/>
          </w:tcPr>
          <w:p w14:paraId="3598B46B" w14:textId="72CC736C" w:rsidR="004728C0" w:rsidRPr="003C39BF" w:rsidRDefault="004728C0" w:rsidP="00766ECE">
            <w:pPr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Personal Information</w:t>
            </w:r>
          </w:p>
        </w:tc>
      </w:tr>
      <w:tr w:rsidR="00D971C2" w:rsidRPr="003C39BF" w14:paraId="5F969824" w14:textId="77777777" w:rsidTr="009A5222">
        <w:trPr>
          <w:trHeight w:val="241"/>
        </w:trPr>
        <w:tc>
          <w:tcPr>
            <w:tcW w:w="2267" w:type="dxa"/>
            <w:vAlign w:val="center"/>
          </w:tcPr>
          <w:p w14:paraId="61A53EF6" w14:textId="375A96B2" w:rsidR="00D971C2" w:rsidRPr="003C39BF" w:rsidRDefault="00D971C2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Title</w:t>
            </w:r>
          </w:p>
        </w:tc>
        <w:tc>
          <w:tcPr>
            <w:tcW w:w="7365" w:type="dxa"/>
            <w:gridSpan w:val="4"/>
            <w:vAlign w:val="center"/>
          </w:tcPr>
          <w:p w14:paraId="028C68A1" w14:textId="77777777" w:rsidR="00D971C2" w:rsidRPr="003C39BF" w:rsidRDefault="00D971C2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4728C0" w:rsidRPr="003C39BF" w14:paraId="51361174" w14:textId="77777777" w:rsidTr="00DA3AF2">
        <w:trPr>
          <w:trHeight w:val="241"/>
        </w:trPr>
        <w:tc>
          <w:tcPr>
            <w:tcW w:w="2267" w:type="dxa"/>
            <w:vAlign w:val="center"/>
          </w:tcPr>
          <w:p w14:paraId="595DC3EC" w14:textId="2598ECF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First Name</w:t>
            </w:r>
          </w:p>
        </w:tc>
        <w:tc>
          <w:tcPr>
            <w:tcW w:w="2395" w:type="dxa"/>
            <w:vAlign w:val="center"/>
          </w:tcPr>
          <w:p w14:paraId="047FCDEA" w14:textId="7777777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  <w:tc>
          <w:tcPr>
            <w:tcW w:w="1953" w:type="dxa"/>
            <w:gridSpan w:val="2"/>
            <w:vAlign w:val="center"/>
          </w:tcPr>
          <w:p w14:paraId="360B3E62" w14:textId="36E9D874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Last Name</w:t>
            </w:r>
          </w:p>
        </w:tc>
        <w:tc>
          <w:tcPr>
            <w:tcW w:w="3017" w:type="dxa"/>
            <w:vAlign w:val="center"/>
          </w:tcPr>
          <w:p w14:paraId="07DD55ED" w14:textId="7777777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4728C0" w:rsidRPr="003C39BF" w14:paraId="2EA462EC" w14:textId="77777777" w:rsidTr="00DA3AF2">
        <w:trPr>
          <w:trHeight w:val="226"/>
        </w:trPr>
        <w:tc>
          <w:tcPr>
            <w:tcW w:w="2267" w:type="dxa"/>
            <w:vAlign w:val="center"/>
          </w:tcPr>
          <w:p w14:paraId="22487D5D" w14:textId="625C80D6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Full Name</w:t>
            </w:r>
          </w:p>
        </w:tc>
        <w:tc>
          <w:tcPr>
            <w:tcW w:w="7365" w:type="dxa"/>
            <w:gridSpan w:val="4"/>
            <w:vAlign w:val="center"/>
          </w:tcPr>
          <w:p w14:paraId="49BE8FED" w14:textId="7777777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4728C0" w:rsidRPr="003C39BF" w14:paraId="42B22C9B" w14:textId="77777777" w:rsidTr="00766ECE">
        <w:trPr>
          <w:trHeight w:val="241"/>
        </w:trPr>
        <w:tc>
          <w:tcPr>
            <w:tcW w:w="2267" w:type="dxa"/>
            <w:vAlign w:val="center"/>
          </w:tcPr>
          <w:p w14:paraId="6846B3D9" w14:textId="5B4558E0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Date of Birth</w:t>
            </w:r>
          </w:p>
        </w:tc>
        <w:tc>
          <w:tcPr>
            <w:tcW w:w="2395" w:type="dxa"/>
            <w:vAlign w:val="center"/>
          </w:tcPr>
          <w:p w14:paraId="7B6E8AE8" w14:textId="7777777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  <w:tc>
          <w:tcPr>
            <w:tcW w:w="1223" w:type="dxa"/>
            <w:vAlign w:val="center"/>
          </w:tcPr>
          <w:p w14:paraId="5AD3E8E1" w14:textId="3A137281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NIC</w:t>
            </w:r>
          </w:p>
        </w:tc>
        <w:tc>
          <w:tcPr>
            <w:tcW w:w="3747" w:type="dxa"/>
            <w:gridSpan w:val="2"/>
            <w:vAlign w:val="center"/>
          </w:tcPr>
          <w:p w14:paraId="0E99F0A9" w14:textId="7777777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4728C0" w:rsidRPr="003C39BF" w14:paraId="68E57CCA" w14:textId="77777777" w:rsidTr="00766ECE">
        <w:trPr>
          <w:trHeight w:val="483"/>
        </w:trPr>
        <w:tc>
          <w:tcPr>
            <w:tcW w:w="2267" w:type="dxa"/>
            <w:vAlign w:val="center"/>
          </w:tcPr>
          <w:p w14:paraId="22BAF88E" w14:textId="4197E7B0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Employment Number</w:t>
            </w:r>
          </w:p>
        </w:tc>
        <w:tc>
          <w:tcPr>
            <w:tcW w:w="2395" w:type="dxa"/>
            <w:vAlign w:val="center"/>
          </w:tcPr>
          <w:p w14:paraId="79DE3753" w14:textId="7777777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  <w:tc>
          <w:tcPr>
            <w:tcW w:w="1223" w:type="dxa"/>
            <w:vAlign w:val="center"/>
          </w:tcPr>
          <w:p w14:paraId="5CFD5FE4" w14:textId="04F62969" w:rsidR="004728C0" w:rsidRPr="003C39BF" w:rsidRDefault="009B60AF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>
              <w:rPr>
                <w:rFonts w:ascii="Arial Narrow" w:hAnsi="Arial Narrow" w:cstheme="minorHAnsi"/>
                <w:b/>
                <w:bCs/>
              </w:rPr>
              <w:t>Designation</w:t>
            </w:r>
          </w:p>
        </w:tc>
        <w:tc>
          <w:tcPr>
            <w:tcW w:w="3747" w:type="dxa"/>
            <w:gridSpan w:val="2"/>
            <w:vAlign w:val="center"/>
          </w:tcPr>
          <w:p w14:paraId="7F5487AA" w14:textId="7777777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4728C0" w:rsidRPr="003C39BF" w14:paraId="2FB7D629" w14:textId="77777777" w:rsidTr="00766ECE">
        <w:trPr>
          <w:trHeight w:val="226"/>
        </w:trPr>
        <w:tc>
          <w:tcPr>
            <w:tcW w:w="2267" w:type="dxa"/>
            <w:vAlign w:val="center"/>
          </w:tcPr>
          <w:p w14:paraId="7373B9D1" w14:textId="729F4748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Name with Initial</w:t>
            </w:r>
            <w:r w:rsidR="009B60AF">
              <w:rPr>
                <w:rFonts w:ascii="Arial Narrow" w:hAnsi="Arial Narrow" w:cstheme="minorHAnsi"/>
                <w:b/>
                <w:bCs/>
              </w:rPr>
              <w:t>s</w:t>
            </w:r>
          </w:p>
        </w:tc>
        <w:tc>
          <w:tcPr>
            <w:tcW w:w="2395" w:type="dxa"/>
            <w:vAlign w:val="center"/>
          </w:tcPr>
          <w:p w14:paraId="2BF98107" w14:textId="7777777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  <w:tc>
          <w:tcPr>
            <w:tcW w:w="1223" w:type="dxa"/>
            <w:vAlign w:val="center"/>
          </w:tcPr>
          <w:p w14:paraId="1DD7BB11" w14:textId="7CE2C933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Email</w:t>
            </w:r>
          </w:p>
        </w:tc>
        <w:tc>
          <w:tcPr>
            <w:tcW w:w="3747" w:type="dxa"/>
            <w:gridSpan w:val="2"/>
            <w:vAlign w:val="center"/>
          </w:tcPr>
          <w:p w14:paraId="6F1264F4" w14:textId="7216FD0B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(mandatory _@rjt domain)</w:t>
            </w:r>
          </w:p>
        </w:tc>
      </w:tr>
      <w:tr w:rsidR="004728C0" w:rsidRPr="003C39BF" w14:paraId="7A67FE49" w14:textId="77777777" w:rsidTr="00DA3AF2">
        <w:trPr>
          <w:trHeight w:val="241"/>
        </w:trPr>
        <w:tc>
          <w:tcPr>
            <w:tcW w:w="2267" w:type="dxa"/>
            <w:vAlign w:val="center"/>
          </w:tcPr>
          <w:p w14:paraId="56FB294E" w14:textId="2D6777D5" w:rsidR="004728C0" w:rsidRPr="003C39BF" w:rsidRDefault="00C503B5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>
              <w:rPr>
                <w:rFonts w:ascii="Arial Narrow" w:hAnsi="Arial Narrow" w:cstheme="minorHAnsi"/>
                <w:b/>
                <w:bCs/>
              </w:rPr>
              <w:t>Phone Number (office)</w:t>
            </w:r>
          </w:p>
        </w:tc>
        <w:tc>
          <w:tcPr>
            <w:tcW w:w="2395" w:type="dxa"/>
            <w:vAlign w:val="center"/>
          </w:tcPr>
          <w:p w14:paraId="6A787A69" w14:textId="7777777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  <w:tc>
          <w:tcPr>
            <w:tcW w:w="1953" w:type="dxa"/>
            <w:gridSpan w:val="2"/>
            <w:vAlign w:val="center"/>
          </w:tcPr>
          <w:p w14:paraId="2AFCF1E0" w14:textId="6206DB89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Mobile</w:t>
            </w:r>
            <w:r w:rsidR="00C503B5">
              <w:rPr>
                <w:rFonts w:ascii="Arial Narrow" w:hAnsi="Arial Narrow" w:cstheme="minorHAnsi"/>
                <w:b/>
                <w:bCs/>
              </w:rPr>
              <w:t xml:space="preserve"> Number</w:t>
            </w:r>
          </w:p>
        </w:tc>
        <w:tc>
          <w:tcPr>
            <w:tcW w:w="3017" w:type="dxa"/>
            <w:vAlign w:val="center"/>
          </w:tcPr>
          <w:p w14:paraId="2AFE574D" w14:textId="7777777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4728C0" w:rsidRPr="003C39BF" w14:paraId="6396FB29" w14:textId="77777777" w:rsidTr="00DA3AF2">
        <w:trPr>
          <w:trHeight w:val="241"/>
        </w:trPr>
        <w:tc>
          <w:tcPr>
            <w:tcW w:w="2267" w:type="dxa"/>
            <w:vAlign w:val="center"/>
          </w:tcPr>
          <w:p w14:paraId="02932425" w14:textId="735008DE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Department</w:t>
            </w:r>
          </w:p>
        </w:tc>
        <w:tc>
          <w:tcPr>
            <w:tcW w:w="2395" w:type="dxa"/>
            <w:vAlign w:val="center"/>
          </w:tcPr>
          <w:p w14:paraId="27A4641E" w14:textId="7777777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  <w:tc>
          <w:tcPr>
            <w:tcW w:w="1953" w:type="dxa"/>
            <w:gridSpan w:val="2"/>
            <w:vAlign w:val="center"/>
          </w:tcPr>
          <w:p w14:paraId="68A1A3D2" w14:textId="7FCFF6DD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Faculty</w:t>
            </w:r>
          </w:p>
        </w:tc>
        <w:tc>
          <w:tcPr>
            <w:tcW w:w="3017" w:type="dxa"/>
            <w:vAlign w:val="center"/>
          </w:tcPr>
          <w:p w14:paraId="28947D48" w14:textId="77777777" w:rsidR="004728C0" w:rsidRPr="003C39BF" w:rsidRDefault="004728C0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EE3957" w:rsidRPr="003C39BF" w14:paraId="06430E4B" w14:textId="77777777" w:rsidTr="00DA3AF2">
        <w:trPr>
          <w:trHeight w:val="307"/>
        </w:trPr>
        <w:tc>
          <w:tcPr>
            <w:tcW w:w="9632" w:type="dxa"/>
            <w:gridSpan w:val="5"/>
            <w:shd w:val="clear" w:color="auto" w:fill="000000" w:themeFill="text1"/>
            <w:vAlign w:val="center"/>
          </w:tcPr>
          <w:p w14:paraId="4C918909" w14:textId="73C32E8C" w:rsidR="00EE3957" w:rsidRPr="00C503B5" w:rsidRDefault="00EE3957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C503B5">
              <w:rPr>
                <w:rFonts w:ascii="Arial Narrow" w:hAnsi="Arial Narrow" w:cstheme="minorHAnsi"/>
                <w:b/>
                <w:bCs/>
              </w:rPr>
              <w:t>Scholarly information</w:t>
            </w:r>
          </w:p>
        </w:tc>
      </w:tr>
      <w:tr w:rsidR="00EE3957" w:rsidRPr="003C39BF" w14:paraId="4E5EFF75" w14:textId="77777777" w:rsidTr="00DA3AF2">
        <w:trPr>
          <w:trHeight w:val="272"/>
        </w:trPr>
        <w:tc>
          <w:tcPr>
            <w:tcW w:w="2267" w:type="dxa"/>
            <w:vAlign w:val="center"/>
          </w:tcPr>
          <w:p w14:paraId="1A4075FC" w14:textId="3FA4F65D" w:rsidR="00EE3957" w:rsidRPr="003C39BF" w:rsidRDefault="00EE3957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Google Scholar URL</w:t>
            </w:r>
          </w:p>
        </w:tc>
        <w:tc>
          <w:tcPr>
            <w:tcW w:w="7365" w:type="dxa"/>
            <w:gridSpan w:val="4"/>
            <w:vAlign w:val="center"/>
          </w:tcPr>
          <w:p w14:paraId="7D9EC0FF" w14:textId="77777777" w:rsidR="00EE3957" w:rsidRPr="003C39BF" w:rsidRDefault="00EE3957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EE3957" w:rsidRPr="003C39BF" w14:paraId="74459B2B" w14:textId="77777777" w:rsidTr="00DA3AF2">
        <w:trPr>
          <w:trHeight w:val="241"/>
        </w:trPr>
        <w:tc>
          <w:tcPr>
            <w:tcW w:w="2267" w:type="dxa"/>
            <w:vAlign w:val="center"/>
          </w:tcPr>
          <w:p w14:paraId="345E082B" w14:textId="66BD0336" w:rsidR="00EE3957" w:rsidRPr="003C39BF" w:rsidRDefault="00EE3957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Scopus ID URL</w:t>
            </w:r>
          </w:p>
        </w:tc>
        <w:tc>
          <w:tcPr>
            <w:tcW w:w="7365" w:type="dxa"/>
            <w:gridSpan w:val="4"/>
            <w:vAlign w:val="center"/>
          </w:tcPr>
          <w:p w14:paraId="341066D4" w14:textId="77777777" w:rsidR="00EE3957" w:rsidRPr="003C39BF" w:rsidRDefault="00EE3957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  <w:tr w:rsidR="00EE3957" w:rsidRPr="003C39BF" w14:paraId="23359F6D" w14:textId="77777777" w:rsidTr="00DA3AF2">
        <w:trPr>
          <w:trHeight w:val="469"/>
        </w:trPr>
        <w:tc>
          <w:tcPr>
            <w:tcW w:w="2267" w:type="dxa"/>
            <w:vAlign w:val="center"/>
          </w:tcPr>
          <w:p w14:paraId="2D5EC941" w14:textId="00846255" w:rsidR="00EE3957" w:rsidRPr="003C39BF" w:rsidRDefault="00D971C2" w:rsidP="001C5445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Web of Science URL</w:t>
            </w:r>
          </w:p>
        </w:tc>
        <w:tc>
          <w:tcPr>
            <w:tcW w:w="7365" w:type="dxa"/>
            <w:gridSpan w:val="4"/>
            <w:vAlign w:val="center"/>
          </w:tcPr>
          <w:p w14:paraId="6A5A3F27" w14:textId="77777777" w:rsidR="00EE3957" w:rsidRPr="003C39BF" w:rsidRDefault="00EE3957" w:rsidP="001C5445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</w:tbl>
    <w:p w14:paraId="05799196" w14:textId="43E94FA1" w:rsidR="00EE3957" w:rsidRPr="003C39BF" w:rsidRDefault="00EE3957">
      <w:pPr>
        <w:rPr>
          <w:rFonts w:ascii="Arial Narrow" w:hAnsi="Arial Narrow" w:cstheme="minorHAnsi"/>
          <w:lang w:val="en-US"/>
        </w:rPr>
      </w:pPr>
    </w:p>
    <w:p w14:paraId="68A0B079" w14:textId="779EFBC1" w:rsidR="00EE3957" w:rsidRPr="003C39BF" w:rsidRDefault="00EE3957">
      <w:pPr>
        <w:rPr>
          <w:rFonts w:ascii="Arial Narrow" w:hAnsi="Arial Narrow" w:cstheme="minorHAnsi"/>
          <w:lang w:val="en-US"/>
        </w:rPr>
      </w:pPr>
    </w:p>
    <w:p w14:paraId="292D073D" w14:textId="5CDBD32D" w:rsidR="00EE3957" w:rsidRPr="003C39BF" w:rsidRDefault="00EE3957">
      <w:pPr>
        <w:rPr>
          <w:rFonts w:ascii="Arial Narrow" w:hAnsi="Arial Narrow" w:cstheme="minorHAnsi"/>
        </w:rPr>
      </w:pPr>
    </w:p>
    <w:p w14:paraId="78415390" w14:textId="2050D571" w:rsidR="00766ECE" w:rsidRPr="003C39BF" w:rsidRDefault="00766ECE">
      <w:pPr>
        <w:rPr>
          <w:rFonts w:ascii="Arial Narrow" w:hAnsi="Arial Narrow" w:cstheme="minorHAnsi"/>
        </w:rPr>
      </w:pPr>
    </w:p>
    <w:p w14:paraId="58191CB4" w14:textId="7E152D8C" w:rsidR="00766ECE" w:rsidRPr="003C39BF" w:rsidRDefault="00766ECE">
      <w:pPr>
        <w:rPr>
          <w:rFonts w:ascii="Arial Narrow" w:hAnsi="Arial Narrow" w:cstheme="minorHAnsi"/>
        </w:rPr>
      </w:pPr>
    </w:p>
    <w:p w14:paraId="0D814455" w14:textId="2D735CB5" w:rsidR="00766ECE" w:rsidRPr="003C39BF" w:rsidRDefault="00766ECE">
      <w:pPr>
        <w:rPr>
          <w:rFonts w:ascii="Arial Narrow" w:hAnsi="Arial Narrow" w:cstheme="minorHAnsi"/>
        </w:rPr>
      </w:pPr>
    </w:p>
    <w:p w14:paraId="3DB84A2B" w14:textId="3B55C34C" w:rsidR="00766ECE" w:rsidRPr="003C39BF" w:rsidRDefault="00766ECE">
      <w:pPr>
        <w:rPr>
          <w:rFonts w:ascii="Arial Narrow" w:hAnsi="Arial Narrow" w:cstheme="minorHAnsi"/>
        </w:rPr>
      </w:pPr>
    </w:p>
    <w:p w14:paraId="64321831" w14:textId="7658E967" w:rsidR="004B15CD" w:rsidRPr="003C39BF" w:rsidRDefault="004B15CD">
      <w:pPr>
        <w:rPr>
          <w:rFonts w:ascii="Arial Narrow" w:hAnsi="Arial Narrow" w:cstheme="minorHAnsi"/>
        </w:rPr>
      </w:pPr>
    </w:p>
    <w:p w14:paraId="4BFEFDB1" w14:textId="77777777" w:rsidR="004B15CD" w:rsidRPr="003C39BF" w:rsidRDefault="004B15CD">
      <w:pPr>
        <w:rPr>
          <w:rFonts w:ascii="Arial Narrow" w:hAnsi="Arial Narrow" w:cstheme="minorHAnsi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5040"/>
        <w:gridCol w:w="900"/>
        <w:gridCol w:w="1980"/>
        <w:gridCol w:w="1170"/>
      </w:tblGrid>
      <w:tr w:rsidR="001E06B1" w:rsidRPr="003C39BF" w14:paraId="30B5B32D" w14:textId="33595F48" w:rsidTr="00683FDD">
        <w:trPr>
          <w:cantSplit/>
          <w:trHeight w:val="503"/>
          <w:tblHeader/>
        </w:trPr>
        <w:tc>
          <w:tcPr>
            <w:tcW w:w="9715" w:type="dxa"/>
            <w:gridSpan w:val="5"/>
            <w:shd w:val="clear" w:color="auto" w:fill="AEAAAA" w:themeFill="background2" w:themeFillShade="BF"/>
          </w:tcPr>
          <w:p w14:paraId="3C41D65A" w14:textId="14CADF41" w:rsidR="001E06B1" w:rsidRPr="003C39BF" w:rsidRDefault="001E06B1" w:rsidP="00834DFA">
            <w:pPr>
              <w:spacing w:after="240"/>
              <w:rPr>
                <w:rFonts w:ascii="Arial Narrow" w:hAnsi="Arial Narrow" w:cstheme="minorHAnsi"/>
                <w:b/>
                <w:bCs/>
                <w:color w:val="FFFFFF" w:themeColor="background1"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lastRenderedPageBreak/>
              <w:t>Section:</w:t>
            </w:r>
            <w:r w:rsidR="00F26548" w:rsidRPr="003C39BF">
              <w:rPr>
                <w:rFonts w:ascii="Arial Narrow" w:hAnsi="Arial Narrow" w:cstheme="minorHAnsi"/>
                <w:b/>
                <w:bCs/>
              </w:rPr>
              <w:t xml:space="preserve"> </w:t>
            </w:r>
            <w:r w:rsidR="005F4853" w:rsidRPr="003C39BF">
              <w:rPr>
                <w:rFonts w:ascii="Arial Narrow" w:hAnsi="Arial Narrow" w:cstheme="minorHAnsi"/>
                <w:b/>
                <w:bCs/>
              </w:rPr>
              <w:t>R</w:t>
            </w:r>
          </w:p>
          <w:p w14:paraId="0DDDC2C2" w14:textId="015FBF71" w:rsidR="001E06B1" w:rsidRPr="003C39BF" w:rsidRDefault="001E06B1" w:rsidP="009B7A18">
            <w:pPr>
              <w:rPr>
                <w:rFonts w:ascii="Arial Narrow" w:hAnsi="Arial Narrow" w:cstheme="minorHAnsi"/>
                <w:b/>
                <w:bCs/>
                <w:szCs w:val="22"/>
              </w:rPr>
            </w:pPr>
            <w:r w:rsidRPr="003C39BF">
              <w:rPr>
                <w:rFonts w:ascii="Arial Narrow" w:hAnsi="Arial Narrow" w:cstheme="minorHAnsi"/>
                <w:b/>
                <w:bCs/>
                <w:szCs w:val="22"/>
              </w:rPr>
              <w:t>RUSL Excellence Awards</w:t>
            </w:r>
          </w:p>
          <w:p w14:paraId="0F855097" w14:textId="7E307792" w:rsidR="001E06B1" w:rsidRPr="00C503B5" w:rsidRDefault="005F4853" w:rsidP="009B7A18">
            <w:pPr>
              <w:pStyle w:val="ListParagraph"/>
              <w:numPr>
                <w:ilvl w:val="0"/>
                <w:numId w:val="15"/>
              </w:numPr>
              <w:rPr>
                <w:rFonts w:ascii="Arial Narrow" w:hAnsi="Arial Narrow" w:cstheme="minorHAnsi"/>
                <w:color w:val="000000" w:themeColor="text1"/>
                <w:szCs w:val="22"/>
              </w:rPr>
            </w:pPr>
            <w:r w:rsidRPr="00C503B5">
              <w:rPr>
                <w:rFonts w:ascii="Arial Narrow" w:hAnsi="Arial Narrow" w:cstheme="minorHAnsi"/>
                <w:szCs w:val="22"/>
              </w:rPr>
              <w:t>Best Inventor</w:t>
            </w:r>
          </w:p>
          <w:p w14:paraId="3294BC60" w14:textId="4A7D1956" w:rsidR="001E06B1" w:rsidRPr="003C39BF" w:rsidRDefault="001E06B1" w:rsidP="006C1FC0">
            <w:pPr>
              <w:rPr>
                <w:rFonts w:ascii="Arial Narrow" w:hAnsi="Arial Narrow" w:cstheme="minorHAnsi"/>
                <w:b/>
                <w:bCs/>
                <w:szCs w:val="22"/>
              </w:rPr>
            </w:pPr>
            <w:r w:rsidRPr="003C39BF">
              <w:rPr>
                <w:rFonts w:ascii="Arial Narrow" w:hAnsi="Arial Narrow" w:cstheme="minorHAnsi"/>
                <w:b/>
                <w:bCs/>
                <w:szCs w:val="22"/>
              </w:rPr>
              <w:t xml:space="preserve">Vice Chancellor’s Awards </w:t>
            </w:r>
          </w:p>
          <w:p w14:paraId="0980E3F4" w14:textId="73ED91EF" w:rsidR="001E06B1" w:rsidRPr="00C503B5" w:rsidRDefault="005F4853" w:rsidP="009B7A18">
            <w:pPr>
              <w:pStyle w:val="ListParagraph"/>
              <w:numPr>
                <w:ilvl w:val="0"/>
                <w:numId w:val="15"/>
              </w:numPr>
              <w:rPr>
                <w:rFonts w:ascii="Arial Narrow" w:hAnsi="Arial Narrow" w:cstheme="minorHAnsi"/>
                <w:color w:val="000000" w:themeColor="text1"/>
                <w:szCs w:val="22"/>
              </w:rPr>
            </w:pPr>
            <w:r w:rsidRPr="00C503B5">
              <w:rPr>
                <w:rFonts w:ascii="Arial Narrow" w:hAnsi="Arial Narrow" w:cstheme="minorHAnsi"/>
                <w:szCs w:val="22"/>
              </w:rPr>
              <w:t xml:space="preserve">Recognitions for the patented invention within the preceding year </w:t>
            </w:r>
          </w:p>
        </w:tc>
      </w:tr>
      <w:tr w:rsidR="00822EA0" w:rsidRPr="003C39BF" w14:paraId="7DFBC009" w14:textId="20E9ACE3" w:rsidTr="00683FDD">
        <w:trPr>
          <w:cantSplit/>
          <w:trHeight w:val="503"/>
          <w:tblHeader/>
        </w:trPr>
        <w:tc>
          <w:tcPr>
            <w:tcW w:w="625" w:type="dxa"/>
            <w:shd w:val="clear" w:color="auto" w:fill="AEAAAA" w:themeFill="background2" w:themeFillShade="BF"/>
          </w:tcPr>
          <w:p w14:paraId="511C6BEB" w14:textId="2C4BC49B" w:rsidR="00822EA0" w:rsidRPr="003C39BF" w:rsidRDefault="00822EA0" w:rsidP="00822EA0">
            <w:pPr>
              <w:jc w:val="center"/>
              <w:rPr>
                <w:rFonts w:ascii="Arial Narrow" w:hAnsi="Arial Narrow" w:cstheme="minorHAnsi"/>
                <w:b/>
                <w:bCs/>
                <w:color w:val="000000" w:themeColor="text1"/>
                <w:szCs w:val="22"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S/N</w:t>
            </w:r>
          </w:p>
        </w:tc>
        <w:tc>
          <w:tcPr>
            <w:tcW w:w="5040" w:type="dxa"/>
            <w:shd w:val="clear" w:color="auto" w:fill="AEAAAA" w:themeFill="background2" w:themeFillShade="BF"/>
            <w:noWrap/>
            <w:hideMark/>
          </w:tcPr>
          <w:p w14:paraId="4A6500EB" w14:textId="4212311C" w:rsidR="00822EA0" w:rsidRPr="003C39BF" w:rsidRDefault="00822EA0" w:rsidP="00822EA0">
            <w:pPr>
              <w:jc w:val="center"/>
              <w:rPr>
                <w:rFonts w:ascii="Arial Narrow" w:hAnsi="Arial Narrow" w:cstheme="minorHAnsi"/>
                <w:b/>
                <w:bCs/>
                <w:color w:val="000000" w:themeColor="text1"/>
                <w:szCs w:val="22"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 xml:space="preserve">Patent Number </w:t>
            </w:r>
          </w:p>
        </w:tc>
        <w:tc>
          <w:tcPr>
            <w:tcW w:w="900" w:type="dxa"/>
            <w:shd w:val="clear" w:color="auto" w:fill="AEAAAA" w:themeFill="background2" w:themeFillShade="BF"/>
            <w:tcMar>
              <w:left w:w="29" w:type="dxa"/>
              <w:right w:w="29" w:type="dxa"/>
            </w:tcMar>
            <w:hideMark/>
          </w:tcPr>
          <w:p w14:paraId="1FE11C74" w14:textId="56EC0935" w:rsidR="00822EA0" w:rsidRPr="003C39BF" w:rsidRDefault="00822EA0" w:rsidP="00822EA0">
            <w:pPr>
              <w:jc w:val="center"/>
              <w:rPr>
                <w:rFonts w:ascii="Arial Narrow" w:hAnsi="Arial Narrow" w:cstheme="minorHAnsi"/>
                <w:b/>
                <w:bCs/>
                <w:color w:val="000000" w:themeColor="text1"/>
                <w:szCs w:val="22"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 xml:space="preserve">Name/s of Inventor </w:t>
            </w:r>
          </w:p>
        </w:tc>
        <w:tc>
          <w:tcPr>
            <w:tcW w:w="1980" w:type="dxa"/>
            <w:shd w:val="clear" w:color="auto" w:fill="AEAAAA" w:themeFill="background2" w:themeFillShade="BF"/>
            <w:tcMar>
              <w:left w:w="29" w:type="dxa"/>
              <w:right w:w="29" w:type="dxa"/>
            </w:tcMar>
          </w:tcPr>
          <w:p w14:paraId="1A0D42E5" w14:textId="4216EA9D" w:rsidR="00822EA0" w:rsidRPr="003C39BF" w:rsidRDefault="00822EA0" w:rsidP="00822EA0">
            <w:pPr>
              <w:jc w:val="center"/>
              <w:rPr>
                <w:rFonts w:ascii="Arial Narrow" w:hAnsi="Arial Narrow" w:cstheme="minorHAnsi"/>
                <w:b/>
                <w:bCs/>
                <w:color w:val="000000" w:themeColor="text1"/>
                <w:szCs w:val="22"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 xml:space="preserve">Title of the project </w:t>
            </w:r>
          </w:p>
        </w:tc>
        <w:tc>
          <w:tcPr>
            <w:tcW w:w="1170" w:type="dxa"/>
            <w:shd w:val="clear" w:color="auto" w:fill="AEAAAA" w:themeFill="background2" w:themeFillShade="BF"/>
          </w:tcPr>
          <w:p w14:paraId="760E7B89" w14:textId="41B884CE" w:rsidR="00822EA0" w:rsidRPr="003C39BF" w:rsidRDefault="00822EA0" w:rsidP="00822EA0">
            <w:pPr>
              <w:jc w:val="center"/>
              <w:rPr>
                <w:rFonts w:ascii="Arial Narrow" w:hAnsi="Arial Narrow" w:cstheme="minorHAnsi"/>
                <w:b/>
                <w:bCs/>
                <w:color w:val="000000" w:themeColor="text1"/>
                <w:szCs w:val="22"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>Evidence No</w:t>
            </w:r>
          </w:p>
        </w:tc>
      </w:tr>
      <w:tr w:rsidR="001E06B1" w:rsidRPr="003C39BF" w14:paraId="00A68206" w14:textId="30155EDE" w:rsidTr="00683FDD">
        <w:trPr>
          <w:trHeight w:val="476"/>
        </w:trPr>
        <w:tc>
          <w:tcPr>
            <w:tcW w:w="625" w:type="dxa"/>
            <w:vAlign w:val="center"/>
          </w:tcPr>
          <w:p w14:paraId="5D62E6D6" w14:textId="77777777" w:rsidR="001E06B1" w:rsidRPr="003C39BF" w:rsidRDefault="001E06B1" w:rsidP="001E06B1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rPr>
                <w:rFonts w:ascii="Arial Narrow" w:hAnsi="Arial Narrow" w:cstheme="minorHAnsi"/>
                <w:color w:val="000000" w:themeColor="text1"/>
                <w:szCs w:val="22"/>
              </w:rPr>
            </w:pPr>
            <w:r w:rsidRPr="003C39BF">
              <w:rPr>
                <w:rFonts w:ascii="Arial Narrow" w:hAnsi="Arial Narrow" w:cstheme="minorHAnsi"/>
                <w:color w:val="000000" w:themeColor="text1"/>
                <w:szCs w:val="22"/>
              </w:rPr>
              <w:t>1</w:t>
            </w:r>
          </w:p>
        </w:tc>
        <w:tc>
          <w:tcPr>
            <w:tcW w:w="5040" w:type="dxa"/>
            <w:tcMar>
              <w:left w:w="29" w:type="dxa"/>
              <w:right w:w="29" w:type="dxa"/>
            </w:tcMar>
            <w:vAlign w:val="center"/>
          </w:tcPr>
          <w:p w14:paraId="363E79CF" w14:textId="77777777" w:rsidR="001E06B1" w:rsidRPr="003C39BF" w:rsidRDefault="001E06B1" w:rsidP="001E06B1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rPr>
                <w:rFonts w:ascii="Arial Narrow" w:hAnsi="Arial Narrow" w:cstheme="minorHAnsi"/>
                <w:color w:val="000000" w:themeColor="text1"/>
                <w:szCs w:val="22"/>
                <w:u w:val="single"/>
              </w:rPr>
            </w:pPr>
          </w:p>
        </w:tc>
        <w:tc>
          <w:tcPr>
            <w:tcW w:w="900" w:type="dxa"/>
            <w:vAlign w:val="center"/>
          </w:tcPr>
          <w:p w14:paraId="15D3BA6A" w14:textId="77777777" w:rsidR="001E06B1" w:rsidRPr="003C39BF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  <w:lang w:bidi="si-LK"/>
              </w:rPr>
            </w:pPr>
          </w:p>
        </w:tc>
        <w:tc>
          <w:tcPr>
            <w:tcW w:w="1980" w:type="dxa"/>
            <w:vAlign w:val="center"/>
          </w:tcPr>
          <w:p w14:paraId="76A34188" w14:textId="77777777" w:rsidR="001E06B1" w:rsidRPr="003C39BF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</w:rPr>
            </w:pPr>
          </w:p>
        </w:tc>
        <w:tc>
          <w:tcPr>
            <w:tcW w:w="1170" w:type="dxa"/>
          </w:tcPr>
          <w:p w14:paraId="5DA16DF7" w14:textId="77777777" w:rsidR="001E06B1" w:rsidRPr="003C39BF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</w:rPr>
            </w:pPr>
          </w:p>
        </w:tc>
      </w:tr>
      <w:tr w:rsidR="001E06B1" w:rsidRPr="003C39BF" w14:paraId="13A1AACA" w14:textId="7984A37B" w:rsidTr="00683FDD">
        <w:trPr>
          <w:trHeight w:val="440"/>
        </w:trPr>
        <w:tc>
          <w:tcPr>
            <w:tcW w:w="625" w:type="dxa"/>
            <w:vAlign w:val="center"/>
          </w:tcPr>
          <w:p w14:paraId="0ED6E27F" w14:textId="77777777" w:rsidR="001E06B1" w:rsidRPr="003C39BF" w:rsidRDefault="001E06B1" w:rsidP="001E06B1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rPr>
                <w:rFonts w:ascii="Arial Narrow" w:hAnsi="Arial Narrow" w:cstheme="minorHAnsi"/>
                <w:color w:val="000000" w:themeColor="text1"/>
                <w:szCs w:val="22"/>
              </w:rPr>
            </w:pPr>
            <w:r w:rsidRPr="003C39BF">
              <w:rPr>
                <w:rFonts w:ascii="Arial Narrow" w:hAnsi="Arial Narrow" w:cstheme="minorHAnsi"/>
                <w:color w:val="000000" w:themeColor="text1"/>
                <w:szCs w:val="22"/>
              </w:rPr>
              <w:t>2</w:t>
            </w:r>
          </w:p>
        </w:tc>
        <w:tc>
          <w:tcPr>
            <w:tcW w:w="5040" w:type="dxa"/>
            <w:tcMar>
              <w:left w:w="29" w:type="dxa"/>
              <w:right w:w="29" w:type="dxa"/>
            </w:tcMar>
            <w:vAlign w:val="center"/>
          </w:tcPr>
          <w:p w14:paraId="64BBCC19" w14:textId="77777777" w:rsidR="001E06B1" w:rsidRPr="003C39BF" w:rsidRDefault="001E06B1" w:rsidP="001E06B1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rPr>
                <w:rFonts w:ascii="Arial Narrow" w:hAnsi="Arial Narrow" w:cstheme="minorHAnsi"/>
                <w:color w:val="000000" w:themeColor="text1"/>
                <w:szCs w:val="22"/>
                <w:u w:val="single"/>
              </w:rPr>
            </w:pPr>
          </w:p>
        </w:tc>
        <w:tc>
          <w:tcPr>
            <w:tcW w:w="900" w:type="dxa"/>
            <w:vAlign w:val="center"/>
          </w:tcPr>
          <w:p w14:paraId="1391B5A3" w14:textId="77777777" w:rsidR="001E06B1" w:rsidRPr="003C39BF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  <w:lang w:bidi="si-LK"/>
              </w:rPr>
            </w:pPr>
          </w:p>
        </w:tc>
        <w:tc>
          <w:tcPr>
            <w:tcW w:w="1980" w:type="dxa"/>
            <w:vAlign w:val="center"/>
          </w:tcPr>
          <w:p w14:paraId="57F1E237" w14:textId="77777777" w:rsidR="001E06B1" w:rsidRPr="003C39BF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</w:rPr>
            </w:pPr>
          </w:p>
        </w:tc>
        <w:tc>
          <w:tcPr>
            <w:tcW w:w="1170" w:type="dxa"/>
          </w:tcPr>
          <w:p w14:paraId="68A1610F" w14:textId="77777777" w:rsidR="001E06B1" w:rsidRPr="003C39BF" w:rsidRDefault="001E06B1" w:rsidP="001E06B1">
            <w:pPr>
              <w:jc w:val="center"/>
              <w:rPr>
                <w:rFonts w:ascii="Arial Narrow" w:hAnsi="Arial Narrow" w:cstheme="minorHAnsi"/>
                <w:color w:val="000000" w:themeColor="text1"/>
                <w:szCs w:val="22"/>
              </w:rPr>
            </w:pPr>
          </w:p>
        </w:tc>
      </w:tr>
    </w:tbl>
    <w:p w14:paraId="71D015D4" w14:textId="71802984" w:rsidR="00065E79" w:rsidRPr="003C39BF" w:rsidRDefault="00065E79" w:rsidP="00B634A9">
      <w:pPr>
        <w:jc w:val="both"/>
        <w:rPr>
          <w:rFonts w:ascii="Arial Narrow" w:hAnsi="Arial Narrow" w:cstheme="minorHAnsi"/>
        </w:rPr>
      </w:pPr>
    </w:p>
    <w:p w14:paraId="5D8D3A8C" w14:textId="3F04F247" w:rsidR="001E1D7C" w:rsidRPr="003C39BF" w:rsidRDefault="00663205" w:rsidP="00B634A9">
      <w:pPr>
        <w:jc w:val="both"/>
        <w:rPr>
          <w:rFonts w:ascii="Arial Narrow" w:hAnsi="Arial Narrow" w:cstheme="minorHAnsi"/>
        </w:rPr>
      </w:pPr>
      <w:r w:rsidRPr="003C39BF">
        <w:rPr>
          <w:rFonts w:ascii="Arial Narrow" w:hAnsi="Arial Narrow" w:cstheme="minorHAnsi"/>
        </w:rPr>
        <w:t>Applicants</w:t>
      </w:r>
      <w:r w:rsidR="00184AAE" w:rsidRPr="003C39BF">
        <w:rPr>
          <w:rFonts w:ascii="Arial Narrow" w:hAnsi="Arial Narrow" w:cstheme="minorHAnsi"/>
        </w:rPr>
        <w:t xml:space="preserve"> </w:t>
      </w:r>
      <w:r w:rsidR="00822EA0" w:rsidRPr="003C39BF">
        <w:rPr>
          <w:rFonts w:ascii="Arial Narrow" w:hAnsi="Arial Narrow" w:cstheme="minorHAnsi"/>
        </w:rPr>
        <w:t>need</w:t>
      </w:r>
      <w:r w:rsidR="00184AAE" w:rsidRPr="003C39BF">
        <w:rPr>
          <w:rFonts w:ascii="Arial Narrow" w:hAnsi="Arial Narrow" w:cstheme="minorHAnsi"/>
        </w:rPr>
        <w:t xml:space="preserve"> to submit </w:t>
      </w:r>
      <w:r w:rsidR="00822EA0" w:rsidRPr="003C39BF">
        <w:rPr>
          <w:rFonts w:ascii="Arial Narrow" w:hAnsi="Arial Narrow" w:cstheme="minorHAnsi"/>
        </w:rPr>
        <w:t>a copy of the certificate with relevant details.</w:t>
      </w:r>
    </w:p>
    <w:p w14:paraId="12EA9341" w14:textId="3229F23C" w:rsidR="001E1D7C" w:rsidRPr="003C39BF" w:rsidRDefault="001E1D7C">
      <w:pPr>
        <w:rPr>
          <w:rFonts w:ascii="Arial Narrow" w:hAnsi="Arial Narrow" w:cstheme="minorHAnsi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9895"/>
      </w:tblGrid>
      <w:tr w:rsidR="00511FC1" w:rsidRPr="003C39BF" w14:paraId="1003DD2B" w14:textId="77777777" w:rsidTr="00527733">
        <w:trPr>
          <w:trHeight w:val="579"/>
        </w:trPr>
        <w:tc>
          <w:tcPr>
            <w:tcW w:w="9895" w:type="dxa"/>
            <w:shd w:val="clear" w:color="auto" w:fill="000000" w:themeFill="text1"/>
            <w:vAlign w:val="center"/>
          </w:tcPr>
          <w:p w14:paraId="21C4A53D" w14:textId="54E28D76" w:rsidR="00511FC1" w:rsidRPr="003C39BF" w:rsidRDefault="00511FC1" w:rsidP="00645B5F">
            <w:pPr>
              <w:spacing w:line="276" w:lineRule="auto"/>
              <w:rPr>
                <w:rFonts w:ascii="Arial Narrow" w:hAnsi="Arial Narrow" w:cstheme="minorHAnsi"/>
                <w:b/>
                <w:bCs/>
              </w:rPr>
            </w:pPr>
            <w:r w:rsidRPr="003C39BF">
              <w:rPr>
                <w:rFonts w:ascii="Arial Narrow" w:hAnsi="Arial Narrow" w:cstheme="minorHAnsi"/>
                <w:b/>
                <w:bCs/>
              </w:rPr>
              <w:t xml:space="preserve">Declaration  </w:t>
            </w:r>
          </w:p>
        </w:tc>
      </w:tr>
      <w:tr w:rsidR="00511FC1" w:rsidRPr="003C39BF" w14:paraId="2506566B" w14:textId="77777777" w:rsidTr="00527733">
        <w:trPr>
          <w:trHeight w:val="1275"/>
        </w:trPr>
        <w:tc>
          <w:tcPr>
            <w:tcW w:w="9895" w:type="dxa"/>
          </w:tcPr>
          <w:p w14:paraId="1B3B9F4E" w14:textId="77777777" w:rsidR="003E40A2" w:rsidRPr="003C39BF" w:rsidRDefault="003E40A2" w:rsidP="00645B5F">
            <w:pPr>
              <w:spacing w:line="276" w:lineRule="auto"/>
              <w:rPr>
                <w:rFonts w:ascii="Arial Narrow" w:hAnsi="Arial Narrow" w:cstheme="minorHAnsi"/>
              </w:rPr>
            </w:pPr>
          </w:p>
          <w:p w14:paraId="13C8543B" w14:textId="31CC5252" w:rsidR="005274D9" w:rsidRPr="003C39BF" w:rsidRDefault="005274D9" w:rsidP="00645B5F">
            <w:pPr>
              <w:spacing w:line="360" w:lineRule="auto"/>
              <w:jc w:val="both"/>
              <w:rPr>
                <w:rFonts w:ascii="Arial Narrow" w:hAnsi="Arial Narrow" w:cstheme="minorHAnsi"/>
              </w:rPr>
            </w:pPr>
            <w:r w:rsidRPr="003C39BF">
              <w:rPr>
                <w:rFonts w:ascii="Arial Narrow" w:hAnsi="Arial Narrow" w:cstheme="minorHAnsi"/>
              </w:rPr>
              <w:t xml:space="preserve">I hereby certify that the information contained in this application is true and correct to the best of my knowledge. I understand and agree </w:t>
            </w:r>
            <w:r w:rsidR="00834DFA" w:rsidRPr="003C39BF">
              <w:rPr>
                <w:rFonts w:ascii="Arial Narrow" w:hAnsi="Arial Narrow" w:cstheme="minorHAnsi"/>
              </w:rPr>
              <w:t>with</w:t>
            </w:r>
            <w:r w:rsidRPr="003C39BF">
              <w:rPr>
                <w:rFonts w:ascii="Arial Narrow" w:hAnsi="Arial Narrow" w:cstheme="minorHAnsi"/>
              </w:rPr>
              <w:t xml:space="preserve"> </w:t>
            </w:r>
            <w:r w:rsidR="00834DFA" w:rsidRPr="003C39BF">
              <w:rPr>
                <w:rFonts w:ascii="Arial Narrow" w:hAnsi="Arial Narrow" w:cstheme="minorHAnsi"/>
              </w:rPr>
              <w:t xml:space="preserve">the </w:t>
            </w:r>
            <w:r w:rsidRPr="003C39BF">
              <w:rPr>
                <w:rFonts w:ascii="Arial Narrow" w:hAnsi="Arial Narrow" w:cstheme="minorHAnsi"/>
              </w:rPr>
              <w:t xml:space="preserve">general guidelines provided for these awards criteria stipulated by the Rajarata University of Sri Lanka and that if there </w:t>
            </w:r>
            <w:r w:rsidR="00834DFA" w:rsidRPr="003C39BF">
              <w:rPr>
                <w:rFonts w:ascii="Arial Narrow" w:hAnsi="Arial Narrow" w:cstheme="minorHAnsi"/>
              </w:rPr>
              <w:t xml:space="preserve">is </w:t>
            </w:r>
            <w:r w:rsidRPr="003C39BF">
              <w:rPr>
                <w:rFonts w:ascii="Arial Narrow" w:hAnsi="Arial Narrow" w:cstheme="minorHAnsi"/>
              </w:rPr>
              <w:t>any false information, misrepresentation, omission of facts</w:t>
            </w:r>
            <w:r w:rsidR="00683FDD" w:rsidRPr="003C39BF">
              <w:rPr>
                <w:rFonts w:ascii="Arial Narrow" w:hAnsi="Arial Narrow" w:cstheme="minorHAnsi"/>
              </w:rPr>
              <w:t>,</w:t>
            </w:r>
            <w:r w:rsidRPr="003C39BF">
              <w:rPr>
                <w:rFonts w:ascii="Arial Narrow" w:hAnsi="Arial Narrow" w:cstheme="minorHAnsi"/>
              </w:rPr>
              <w:t xml:space="preserve"> </w:t>
            </w:r>
            <w:r w:rsidR="00834DFA" w:rsidRPr="003C39BF">
              <w:rPr>
                <w:rFonts w:ascii="Arial Narrow" w:hAnsi="Arial Narrow" w:cstheme="minorHAnsi"/>
              </w:rPr>
              <w:t>or</w:t>
            </w:r>
            <w:r w:rsidRPr="003C39BF">
              <w:rPr>
                <w:rFonts w:ascii="Arial Narrow" w:hAnsi="Arial Narrow" w:cstheme="minorHAnsi"/>
              </w:rPr>
              <w:t xml:space="preserve"> failure to provide all or part of the information requested shall be considered as a cause for disqualification of my application.</w:t>
            </w:r>
          </w:p>
          <w:p w14:paraId="3FD8264A" w14:textId="77777777" w:rsidR="005274D9" w:rsidRPr="003C39BF" w:rsidRDefault="005274D9" w:rsidP="00645B5F">
            <w:pPr>
              <w:spacing w:line="276" w:lineRule="auto"/>
              <w:rPr>
                <w:rFonts w:ascii="Arial Narrow" w:hAnsi="Arial Narrow" w:cstheme="minorHAnsi"/>
              </w:rPr>
            </w:pPr>
          </w:p>
          <w:p w14:paraId="0F3BB103" w14:textId="77777777" w:rsidR="005274D9" w:rsidRPr="003C39BF" w:rsidRDefault="005274D9" w:rsidP="00645B5F">
            <w:pPr>
              <w:spacing w:line="276" w:lineRule="auto"/>
              <w:rPr>
                <w:rFonts w:ascii="Arial Narrow" w:hAnsi="Arial Narrow" w:cstheme="minorHAnsi"/>
              </w:rPr>
            </w:pPr>
          </w:p>
          <w:p w14:paraId="2E8B807F" w14:textId="66462FAF" w:rsidR="005274D9" w:rsidRPr="003C39BF" w:rsidRDefault="005274D9" w:rsidP="00645B5F">
            <w:pPr>
              <w:spacing w:line="276" w:lineRule="auto"/>
              <w:rPr>
                <w:rFonts w:ascii="Arial Narrow" w:hAnsi="Arial Narrow" w:cstheme="minorHAnsi"/>
              </w:rPr>
            </w:pPr>
            <w:r w:rsidRPr="003C39BF">
              <w:rPr>
                <w:rFonts w:ascii="Arial Narrow" w:hAnsi="Arial Narrow" w:cstheme="minorHAnsi"/>
              </w:rPr>
              <w:t xml:space="preserve">……………………                                                                             </w:t>
            </w:r>
            <w:r w:rsidR="00834DFA" w:rsidRPr="003C39BF">
              <w:rPr>
                <w:rFonts w:ascii="Arial Narrow" w:hAnsi="Arial Narrow" w:cstheme="minorHAnsi"/>
              </w:rPr>
              <w:t xml:space="preserve">        </w:t>
            </w:r>
            <w:r w:rsidRPr="003C39BF">
              <w:rPr>
                <w:rFonts w:ascii="Arial Narrow" w:hAnsi="Arial Narrow" w:cstheme="minorHAnsi"/>
              </w:rPr>
              <w:t>……………………………</w:t>
            </w:r>
          </w:p>
          <w:p w14:paraId="5B6962AE" w14:textId="77777777" w:rsidR="005274D9" w:rsidRPr="003C39BF" w:rsidRDefault="005274D9" w:rsidP="00645B5F">
            <w:pPr>
              <w:spacing w:line="276" w:lineRule="auto"/>
              <w:rPr>
                <w:rFonts w:ascii="Arial Narrow" w:hAnsi="Arial Narrow" w:cstheme="minorHAnsi"/>
              </w:rPr>
            </w:pPr>
            <w:r w:rsidRPr="003C39BF">
              <w:rPr>
                <w:rFonts w:ascii="Arial Narrow" w:hAnsi="Arial Narrow" w:cstheme="minorHAnsi"/>
              </w:rPr>
              <w:t>Date                                                                                                          Signature of the applicant</w:t>
            </w:r>
          </w:p>
          <w:p w14:paraId="1BE7C1E6" w14:textId="35781925" w:rsidR="005274D9" w:rsidRPr="003C39BF" w:rsidRDefault="005274D9" w:rsidP="00645B5F">
            <w:pPr>
              <w:spacing w:line="276" w:lineRule="auto"/>
              <w:rPr>
                <w:rFonts w:ascii="Arial Narrow" w:hAnsi="Arial Narrow" w:cstheme="minorHAnsi"/>
              </w:rPr>
            </w:pPr>
          </w:p>
        </w:tc>
      </w:tr>
    </w:tbl>
    <w:p w14:paraId="60C19ADD" w14:textId="50C90874" w:rsidR="002D5E85" w:rsidRPr="003C39BF" w:rsidRDefault="002D5E85">
      <w:pPr>
        <w:rPr>
          <w:rFonts w:ascii="Arial Narrow" w:hAnsi="Arial Narrow"/>
        </w:rPr>
      </w:pPr>
    </w:p>
    <w:p w14:paraId="4B5624BB" w14:textId="0D90FC0D" w:rsidR="00172014" w:rsidRPr="003C39BF" w:rsidRDefault="00172014">
      <w:pPr>
        <w:rPr>
          <w:rFonts w:ascii="Arial Narrow" w:hAnsi="Arial Narrow"/>
          <w:b/>
          <w:bCs/>
        </w:rPr>
      </w:pPr>
      <w:r w:rsidRPr="003C39BF">
        <w:rPr>
          <w:rFonts w:ascii="Arial Narrow" w:hAnsi="Arial Narrow"/>
          <w:b/>
          <w:bCs/>
        </w:rPr>
        <w:t>Notes:</w:t>
      </w:r>
    </w:p>
    <w:p w14:paraId="4DB6EE85" w14:textId="11B1FD2E" w:rsidR="003C39BF" w:rsidRPr="00C503B5" w:rsidRDefault="003C39BF" w:rsidP="00C503B5">
      <w:bookmarkStart w:id="0" w:name="_Hlk114341833"/>
    </w:p>
    <w:p w14:paraId="5A54CE7A" w14:textId="77777777" w:rsidR="00C503B5" w:rsidRPr="0020521B" w:rsidRDefault="00C503B5" w:rsidP="00C503B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hAnsi="Arial Narrow" w:cstheme="minorHAnsi"/>
        </w:rPr>
      </w:pPr>
      <w:r w:rsidRPr="0020521B">
        <w:rPr>
          <w:rFonts w:ascii="Arial Narrow" w:hAnsi="Arial Narrow" w:cstheme="minorHAnsi"/>
        </w:rPr>
        <w:t>Applicants should read, understand and adhere to the guidelines and criteria provided by the University research awards committee, Rajarata University of Sri Lanka</w:t>
      </w:r>
      <w:r>
        <w:rPr>
          <w:rFonts w:ascii="Arial Narrow" w:hAnsi="Arial Narrow" w:cstheme="minorHAnsi"/>
        </w:rPr>
        <w:t>.</w:t>
      </w:r>
    </w:p>
    <w:p w14:paraId="0281F41E" w14:textId="77777777" w:rsidR="00C503B5" w:rsidRPr="00AA5E06" w:rsidRDefault="00C503B5" w:rsidP="00C503B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hAnsi="Arial Narrow" w:cstheme="minorHAnsi"/>
        </w:rPr>
      </w:pPr>
      <w:r w:rsidRPr="0020521B">
        <w:rPr>
          <w:rFonts w:ascii="Arial Narrow" w:hAnsi="Arial Narrow" w:cstheme="minorHAnsi"/>
        </w:rPr>
        <w:t>Along with the completed application, the relevant evidence needs to be provided as annexure</w:t>
      </w:r>
      <w:r>
        <w:rPr>
          <w:rFonts w:ascii="Arial Narrow" w:hAnsi="Arial Narrow" w:cstheme="minorHAnsi"/>
        </w:rPr>
        <w:t>s</w:t>
      </w:r>
      <w:r w:rsidRPr="0020521B">
        <w:rPr>
          <w:rFonts w:ascii="Arial Narrow" w:hAnsi="Arial Narrow" w:cstheme="minorHAnsi"/>
        </w:rPr>
        <w:t xml:space="preserve"> following the format given at the end of the application.   No marks will be allocated for those without clear evidence</w:t>
      </w:r>
      <w:r>
        <w:rPr>
          <w:rFonts w:ascii="Arial Narrow" w:hAnsi="Arial Narrow" w:cstheme="minorHAnsi"/>
        </w:rPr>
        <w:t xml:space="preserve">. </w:t>
      </w:r>
    </w:p>
    <w:p w14:paraId="4E7ED58D" w14:textId="77777777" w:rsidR="00C503B5" w:rsidRPr="0020521B" w:rsidRDefault="00C503B5" w:rsidP="00C503B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hAnsi="Arial Narrow" w:cstheme="minorHAnsi"/>
        </w:rPr>
      </w:pPr>
      <w:r w:rsidRPr="0020521B">
        <w:rPr>
          <w:rFonts w:ascii="Arial Narrow" w:hAnsi="Arial Narrow" w:cstheme="minorHAnsi"/>
        </w:rPr>
        <w:t>Applicants are allowed to use digital signature</w:t>
      </w:r>
      <w:r>
        <w:rPr>
          <w:rFonts w:ascii="Arial Narrow" w:hAnsi="Arial Narrow" w:cstheme="minorHAnsi"/>
        </w:rPr>
        <w:t xml:space="preserve">s. </w:t>
      </w:r>
    </w:p>
    <w:p w14:paraId="72D353F8" w14:textId="3BA45216" w:rsidR="00C503B5" w:rsidRPr="000523E0" w:rsidRDefault="00C503B5" w:rsidP="00C503B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hAnsi="Arial Narrow" w:cstheme="minorHAnsi"/>
          <w:color w:val="EE0000"/>
        </w:rPr>
      </w:pPr>
      <w:r w:rsidRPr="000523E0">
        <w:rPr>
          <w:rFonts w:ascii="Arial Narrow" w:hAnsi="Arial Narrow" w:cstheme="minorHAnsi"/>
        </w:rPr>
        <w:t xml:space="preserve">The </w:t>
      </w:r>
      <w:bookmarkStart w:id="1" w:name="_Hlk202587828"/>
      <w:r w:rsidRPr="000523E0">
        <w:rPr>
          <w:rFonts w:ascii="Arial Narrow" w:hAnsi="Arial Narrow" w:cstheme="minorHAnsi"/>
        </w:rPr>
        <w:t xml:space="preserve">completed application and supporting documents with evidence should be emailed as a single PDF file to </w:t>
      </w:r>
      <w:r w:rsidRPr="000523E0">
        <w:rPr>
          <w:rFonts w:ascii="Arial Narrow" w:hAnsi="Arial Narrow" w:cstheme="minorHAnsi"/>
          <w:b/>
          <w:bCs/>
        </w:rPr>
        <w:t>rusl.awards@rjt.ac.lk</w:t>
      </w:r>
      <w:r w:rsidRPr="000523E0">
        <w:rPr>
          <w:rFonts w:ascii="Arial Narrow" w:hAnsi="Arial Narrow" w:cstheme="minorHAnsi"/>
        </w:rPr>
        <w:t xml:space="preserve"> before </w:t>
      </w:r>
      <w:r w:rsidRPr="000523E0">
        <w:rPr>
          <w:rFonts w:ascii="Arial Narrow" w:hAnsi="Arial Narrow" w:cstheme="minorHAnsi"/>
          <w:b/>
          <w:bCs/>
        </w:rPr>
        <w:t xml:space="preserve">midnight (24:00) on </w:t>
      </w:r>
      <w:r w:rsidR="000523E0" w:rsidRPr="000523E0">
        <w:rPr>
          <w:rFonts w:ascii="Arial Narrow" w:hAnsi="Arial Narrow" w:cstheme="minorHAnsi"/>
          <w:b/>
          <w:bCs/>
          <w:color w:val="EE0000"/>
        </w:rPr>
        <w:t>30</w:t>
      </w:r>
      <w:r w:rsidR="000523E0" w:rsidRPr="000523E0">
        <w:rPr>
          <w:rFonts w:ascii="Arial Narrow" w:hAnsi="Arial Narrow" w:cstheme="minorHAnsi"/>
          <w:b/>
          <w:bCs/>
          <w:color w:val="EE0000"/>
          <w:vertAlign w:val="superscript"/>
        </w:rPr>
        <w:t>th</w:t>
      </w:r>
      <w:r w:rsidR="000523E0" w:rsidRPr="000523E0">
        <w:rPr>
          <w:rFonts w:ascii="Arial Narrow" w:hAnsi="Arial Narrow" w:cstheme="minorHAnsi"/>
          <w:b/>
          <w:bCs/>
          <w:color w:val="EE0000"/>
        </w:rPr>
        <w:t xml:space="preserve"> April 2026</w:t>
      </w:r>
      <w:r w:rsidRPr="000523E0">
        <w:rPr>
          <w:rFonts w:ascii="Arial Narrow" w:hAnsi="Arial Narrow" w:cstheme="minorHAnsi"/>
          <w:color w:val="EE0000"/>
        </w:rPr>
        <w:t xml:space="preserve">. </w:t>
      </w:r>
      <w:bookmarkEnd w:id="1"/>
    </w:p>
    <w:p w14:paraId="69AE4D34" w14:textId="30494875" w:rsidR="00D971C2" w:rsidRPr="00C503B5" w:rsidRDefault="00C503B5" w:rsidP="00C503B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 Narrow" w:eastAsia="Times New Roman" w:hAnsi="Arial Narrow" w:cstheme="minorHAnsi"/>
          <w:sz w:val="22"/>
          <w:szCs w:val="20"/>
        </w:rPr>
      </w:pPr>
      <w:r w:rsidRPr="0020521B">
        <w:rPr>
          <w:rFonts w:ascii="Arial Narrow" w:hAnsi="Arial Narrow" w:cstheme="minorHAnsi"/>
        </w:rPr>
        <w:t>After publishing the awardees list</w:t>
      </w:r>
      <w:r>
        <w:rPr>
          <w:rFonts w:ascii="Arial Narrow" w:hAnsi="Arial Narrow" w:cstheme="minorHAnsi"/>
        </w:rPr>
        <w:t>, if th</w:t>
      </w:r>
      <w:r w:rsidRPr="0020521B">
        <w:rPr>
          <w:rFonts w:ascii="Arial Narrow" w:hAnsi="Arial Narrow" w:cstheme="minorHAnsi"/>
        </w:rPr>
        <w:t xml:space="preserve">ere is any doubt about the marks, any applicant can appeal through the proper channel to the selection committee. This should be done within </w:t>
      </w:r>
      <w:r>
        <w:rPr>
          <w:rFonts w:ascii="Arial Narrow" w:hAnsi="Arial Narrow" w:cstheme="minorHAnsi"/>
        </w:rPr>
        <w:t>a</w:t>
      </w:r>
      <w:r w:rsidRPr="0020521B">
        <w:rPr>
          <w:rFonts w:ascii="Arial Narrow" w:hAnsi="Arial Narrow" w:cstheme="minorHAnsi"/>
        </w:rPr>
        <w:t xml:space="preserve"> week from the date of publishing the awardees list</w:t>
      </w:r>
      <w:r w:rsidR="00D971C2" w:rsidRPr="003C39BF">
        <w:rPr>
          <w:rFonts w:ascii="Arial Narrow" w:hAnsi="Arial Narrow" w:cstheme="minorHAnsi"/>
        </w:rPr>
        <w:t>.</w:t>
      </w:r>
    </w:p>
    <w:p w14:paraId="7D6BB6A3" w14:textId="77777777" w:rsidR="00C503B5" w:rsidRDefault="00C503B5" w:rsidP="00C503B5">
      <w:pPr>
        <w:pStyle w:val="ListParagraph"/>
        <w:spacing w:line="360" w:lineRule="auto"/>
        <w:jc w:val="both"/>
        <w:rPr>
          <w:rFonts w:ascii="Arial Narrow" w:hAnsi="Arial Narrow" w:cstheme="minorHAnsi"/>
        </w:rPr>
      </w:pPr>
    </w:p>
    <w:p w14:paraId="289F4855" w14:textId="77777777" w:rsidR="00C503B5" w:rsidRPr="003C39BF" w:rsidRDefault="00C503B5" w:rsidP="00C503B5">
      <w:pPr>
        <w:pStyle w:val="ListParagraph"/>
        <w:spacing w:line="360" w:lineRule="auto"/>
        <w:jc w:val="both"/>
        <w:rPr>
          <w:rFonts w:ascii="Arial Narrow" w:eastAsia="Times New Roman" w:hAnsi="Arial Narrow" w:cstheme="minorHAnsi"/>
          <w:sz w:val="22"/>
          <w:szCs w:val="20"/>
        </w:rPr>
      </w:pPr>
    </w:p>
    <w:bookmarkEnd w:id="0"/>
    <w:p w14:paraId="6BB801E8" w14:textId="41A69DCC" w:rsidR="00A75812" w:rsidRPr="003C39BF" w:rsidRDefault="00A75812" w:rsidP="00A75812">
      <w:pPr>
        <w:shd w:val="clear" w:color="auto" w:fill="D9D9D9" w:themeFill="background1" w:themeFillShade="D9"/>
        <w:ind w:firstLine="720"/>
        <w:jc w:val="center"/>
        <w:rPr>
          <w:rFonts w:ascii="Arial Narrow" w:hAnsi="Arial Narrow"/>
          <w:b/>
          <w:sz w:val="24"/>
          <w:lang w:val="en-US" w:bidi="si-LK"/>
        </w:rPr>
      </w:pPr>
      <w:r w:rsidRPr="003C39BF">
        <w:rPr>
          <w:rFonts w:ascii="Arial Narrow" w:hAnsi="Arial Narrow"/>
          <w:b/>
          <w:sz w:val="24"/>
        </w:rPr>
        <w:t xml:space="preserve">Annexure – Evidence for the marks claimed </w:t>
      </w:r>
    </w:p>
    <w:sectPr w:rsidR="00A75812" w:rsidRPr="003C39BF" w:rsidSect="00CD0D0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69AAC6" w14:textId="77777777" w:rsidR="00E90B7E" w:rsidRDefault="00E90B7E" w:rsidP="00E01EAB">
      <w:r>
        <w:separator/>
      </w:r>
    </w:p>
  </w:endnote>
  <w:endnote w:type="continuationSeparator" w:id="0">
    <w:p w14:paraId="0F358BE2" w14:textId="77777777" w:rsidR="00E90B7E" w:rsidRDefault="00E90B7E" w:rsidP="00E01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54607323"/>
      <w:docPartObj>
        <w:docPartGallery w:val="Page Numbers (Bottom of Page)"/>
        <w:docPartUnique/>
      </w:docPartObj>
    </w:sdtPr>
    <w:sdtContent>
      <w:p w14:paraId="4D5587D4" w14:textId="2F9D88C0" w:rsidR="00F72D9B" w:rsidRDefault="00F72D9B" w:rsidP="00C166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FEDC47" w14:textId="77777777" w:rsidR="00F72D9B" w:rsidRDefault="00F72D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885901897"/>
      <w:docPartObj>
        <w:docPartGallery w:val="Page Numbers (Bottom of Page)"/>
        <w:docPartUnique/>
      </w:docPartObj>
    </w:sdtPr>
    <w:sdtContent>
      <w:p w14:paraId="7A38FD6C" w14:textId="66AAF6AB" w:rsidR="00F72D9B" w:rsidRDefault="00F72D9B" w:rsidP="00C166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01E5F">
          <w:rPr>
            <w:rStyle w:val="PageNumber"/>
            <w:noProof/>
          </w:rPr>
          <w:t>- 4 -</w:t>
        </w:r>
        <w:r>
          <w:rPr>
            <w:rStyle w:val="PageNumber"/>
          </w:rPr>
          <w:fldChar w:fldCharType="end"/>
        </w:r>
      </w:p>
    </w:sdtContent>
  </w:sdt>
  <w:p w14:paraId="7F7D0515" w14:textId="77777777" w:rsidR="00F72D9B" w:rsidRDefault="00F72D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2E80FB" w14:textId="77777777" w:rsidR="00BA7F6D" w:rsidRDefault="00BA7F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1A094" w14:textId="77777777" w:rsidR="00E90B7E" w:rsidRDefault="00E90B7E" w:rsidP="00E01EAB">
      <w:r>
        <w:separator/>
      </w:r>
    </w:p>
  </w:footnote>
  <w:footnote w:type="continuationSeparator" w:id="0">
    <w:p w14:paraId="4075E194" w14:textId="77777777" w:rsidR="00E90B7E" w:rsidRDefault="00E90B7E" w:rsidP="00E01E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E7011B" w14:textId="5457BE62" w:rsidR="00F72D9B" w:rsidRDefault="00F72D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292B0" w14:textId="16A029B2" w:rsidR="00CD0D02" w:rsidRPr="003C39BF" w:rsidRDefault="00CD0D02" w:rsidP="00CD0D02">
    <w:pPr>
      <w:pStyle w:val="Header"/>
      <w:jc w:val="center"/>
      <w:rPr>
        <w:rFonts w:ascii="Arial Narrow" w:hAnsi="Arial Narrow" w:cstheme="minorHAnsi"/>
        <w:b/>
        <w:bCs/>
        <w:color w:val="000000"/>
        <w:u w:val="single"/>
      </w:rPr>
    </w:pPr>
    <w:r w:rsidRPr="003C39BF">
      <w:rPr>
        <w:rFonts w:ascii="Arial Narrow" w:hAnsi="Arial Narrow" w:cstheme="minorHAnsi"/>
        <w:b/>
        <w:u w:val="single"/>
      </w:rPr>
      <w:t xml:space="preserve">Section </w:t>
    </w:r>
    <w:r w:rsidR="00822EA0" w:rsidRPr="003C39BF">
      <w:rPr>
        <w:rFonts w:ascii="Arial Narrow" w:hAnsi="Arial Narrow" w:cstheme="minorHAnsi"/>
        <w:b/>
        <w:u w:val="single"/>
      </w:rPr>
      <w:t>R</w:t>
    </w:r>
    <w:r w:rsidRPr="003C39BF">
      <w:rPr>
        <w:rFonts w:ascii="Arial Narrow" w:hAnsi="Arial Narrow" w:cstheme="minorHAnsi"/>
        <w:b/>
        <w:u w:val="single"/>
      </w:rPr>
      <w:t xml:space="preserve">: Applicable for the Excellency Awards </w:t>
    </w:r>
    <w:r w:rsidR="00822EA0" w:rsidRPr="003C39BF">
      <w:rPr>
        <w:rFonts w:ascii="Arial Narrow" w:hAnsi="Arial Narrow" w:cstheme="minorHAnsi"/>
        <w:b/>
        <w:u w:val="single"/>
      </w:rPr>
      <w:t>6</w:t>
    </w:r>
    <w:r w:rsidRPr="003C39BF">
      <w:rPr>
        <w:rFonts w:ascii="Arial Narrow" w:hAnsi="Arial Narrow" w:cstheme="minorHAnsi"/>
        <w:b/>
        <w:u w:val="single"/>
      </w:rPr>
      <w:t xml:space="preserve">, </w:t>
    </w:r>
    <w:r w:rsidRPr="003C39BF">
      <w:rPr>
        <w:rFonts w:ascii="Arial Narrow" w:hAnsi="Arial Narrow" w:cstheme="minorHAnsi"/>
        <w:b/>
        <w:bCs/>
        <w:color w:val="000000"/>
        <w:u w:val="single"/>
      </w:rPr>
      <w:t>Vice Chancellor’s Award</w:t>
    </w:r>
    <w:r w:rsidR="00E90B7E">
      <w:rPr>
        <w:rFonts w:ascii="Arial Narrow" w:hAnsi="Arial Narrow" w:cstheme="minorHAnsi"/>
        <w:noProof/>
      </w:rPr>
      <w:pict w14:anchorId="0CB2B9A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5" type="#_x0000_t136" alt="" style="position:absolute;left:0;text-align:left;margin-left:0;margin-top:0;width:545.4pt;height:90.9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Times New Roman&quot;;font-size:1pt" string="RUSL Awards"/>
          <w10:wrap anchorx="margin" anchory="margin"/>
        </v:shape>
      </w:pict>
    </w:r>
    <w:r w:rsidRPr="003C39BF">
      <w:rPr>
        <w:rFonts w:ascii="Arial Narrow" w:hAnsi="Arial Narrow" w:cstheme="minorHAnsi"/>
        <w:b/>
        <w:bCs/>
        <w:color w:val="000000"/>
        <w:u w:val="single"/>
      </w:rPr>
      <w:t xml:space="preserve"> </w:t>
    </w:r>
    <w:r w:rsidR="00822EA0" w:rsidRPr="003C39BF">
      <w:rPr>
        <w:rFonts w:ascii="Arial Narrow" w:hAnsi="Arial Narrow" w:cstheme="minorHAnsi"/>
        <w:b/>
        <w:bCs/>
        <w:color w:val="000000"/>
        <w:u w:val="single"/>
      </w:rPr>
      <w:t>8</w:t>
    </w:r>
  </w:p>
  <w:p w14:paraId="18EA5096" w14:textId="286F059B" w:rsidR="00CD0D02" w:rsidRPr="003C39BF" w:rsidRDefault="00CD0D02" w:rsidP="00CD0D02">
    <w:pPr>
      <w:pStyle w:val="Header"/>
      <w:jc w:val="center"/>
      <w:rPr>
        <w:rFonts w:ascii="Arial Narrow" w:hAnsi="Arial Narrow" w:cstheme="minorHAnsi"/>
      </w:rPr>
    </w:pPr>
    <w:r w:rsidRPr="003C39BF">
      <w:rPr>
        <w:rFonts w:ascii="Arial Narrow" w:hAnsi="Arial Narrow" w:cstheme="minorHAnsi"/>
        <w:b/>
        <w:bCs/>
        <w:color w:val="000000"/>
        <w:u w:val="single"/>
      </w:rPr>
      <w:t>Time limits: 01</w:t>
    </w:r>
    <w:r w:rsidRPr="003C39BF">
      <w:rPr>
        <w:rFonts w:ascii="Arial Narrow" w:hAnsi="Arial Narrow" w:cstheme="minorHAnsi"/>
        <w:b/>
        <w:bCs/>
        <w:color w:val="000000"/>
        <w:u w:val="single"/>
        <w:vertAlign w:val="superscript"/>
      </w:rPr>
      <w:t>st</w:t>
    </w:r>
    <w:r w:rsidRPr="003C39BF">
      <w:rPr>
        <w:rFonts w:ascii="Arial Narrow" w:hAnsi="Arial Narrow" w:cstheme="minorHAnsi"/>
        <w:b/>
        <w:bCs/>
        <w:color w:val="000000"/>
        <w:u w:val="single"/>
      </w:rPr>
      <w:t xml:space="preserve"> January 202</w:t>
    </w:r>
    <w:r w:rsidR="00856D2F">
      <w:rPr>
        <w:rFonts w:ascii="Arial Narrow" w:hAnsi="Arial Narrow" w:cstheme="minorHAnsi"/>
        <w:b/>
        <w:bCs/>
        <w:color w:val="000000"/>
        <w:u w:val="single"/>
      </w:rPr>
      <w:t>5</w:t>
    </w:r>
    <w:r w:rsidRPr="003C39BF">
      <w:rPr>
        <w:rFonts w:ascii="Arial Narrow" w:hAnsi="Arial Narrow" w:cstheme="minorHAnsi"/>
        <w:b/>
        <w:bCs/>
        <w:color w:val="000000"/>
        <w:u w:val="single"/>
      </w:rPr>
      <w:t xml:space="preserve"> – 31</w:t>
    </w:r>
    <w:r w:rsidRPr="003C39BF">
      <w:rPr>
        <w:rFonts w:ascii="Arial Narrow" w:hAnsi="Arial Narrow" w:cstheme="minorHAnsi"/>
        <w:b/>
        <w:bCs/>
        <w:color w:val="000000"/>
        <w:u w:val="single"/>
        <w:vertAlign w:val="superscript"/>
      </w:rPr>
      <w:t>st</w:t>
    </w:r>
    <w:r w:rsidRPr="003C39BF">
      <w:rPr>
        <w:rFonts w:ascii="Arial Narrow" w:hAnsi="Arial Narrow" w:cstheme="minorHAnsi"/>
        <w:b/>
        <w:bCs/>
        <w:color w:val="000000"/>
        <w:u w:val="single"/>
      </w:rPr>
      <w:t xml:space="preserve"> December 202</w:t>
    </w:r>
    <w:r w:rsidR="00856D2F">
      <w:rPr>
        <w:rFonts w:ascii="Arial Narrow" w:hAnsi="Arial Narrow" w:cstheme="minorHAnsi"/>
        <w:b/>
        <w:bCs/>
        <w:color w:val="000000"/>
        <w:u w:val="single"/>
      </w:rPr>
      <w:t>5</w:t>
    </w:r>
  </w:p>
  <w:p w14:paraId="775A89E8" w14:textId="452F8F97" w:rsidR="00F72D9B" w:rsidRDefault="00F72D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5586A" w14:textId="2A532FA6" w:rsidR="00F72D9B" w:rsidRDefault="00F72D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061B5"/>
    <w:multiLevelType w:val="hybridMultilevel"/>
    <w:tmpl w:val="7ECA8C9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59390A"/>
    <w:multiLevelType w:val="hybridMultilevel"/>
    <w:tmpl w:val="6B7CF3C0"/>
    <w:lvl w:ilvl="0" w:tplc="AB8ED5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372B28"/>
    <w:multiLevelType w:val="hybridMultilevel"/>
    <w:tmpl w:val="A5D8F3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1B1D07"/>
    <w:multiLevelType w:val="hybridMultilevel"/>
    <w:tmpl w:val="668475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C35626"/>
    <w:multiLevelType w:val="hybridMultilevel"/>
    <w:tmpl w:val="C7EC34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7A77CA"/>
    <w:multiLevelType w:val="hybridMultilevel"/>
    <w:tmpl w:val="F90C0A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D44100"/>
    <w:multiLevelType w:val="hybridMultilevel"/>
    <w:tmpl w:val="7ECA8C9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9C15A2"/>
    <w:multiLevelType w:val="hybridMultilevel"/>
    <w:tmpl w:val="91AACF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FEF1636"/>
    <w:multiLevelType w:val="hybridMultilevel"/>
    <w:tmpl w:val="1D8A8D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964729"/>
    <w:multiLevelType w:val="multilevel"/>
    <w:tmpl w:val="64244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A3693E"/>
    <w:multiLevelType w:val="hybridMultilevel"/>
    <w:tmpl w:val="90BC1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55061"/>
    <w:multiLevelType w:val="hybridMultilevel"/>
    <w:tmpl w:val="CC962F2C"/>
    <w:lvl w:ilvl="0" w:tplc="0AAA73B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2AE42C5"/>
    <w:multiLevelType w:val="hybridMultilevel"/>
    <w:tmpl w:val="7ECA8C9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3437FE5"/>
    <w:multiLevelType w:val="multilevel"/>
    <w:tmpl w:val="725C8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3D25E88"/>
    <w:multiLevelType w:val="hybridMultilevel"/>
    <w:tmpl w:val="5C48BB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6F923AE"/>
    <w:multiLevelType w:val="hybridMultilevel"/>
    <w:tmpl w:val="80B89DEE"/>
    <w:lvl w:ilvl="0" w:tplc="1F985E0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CA3069B"/>
    <w:multiLevelType w:val="hybridMultilevel"/>
    <w:tmpl w:val="87AC7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7437850">
    <w:abstractNumId w:val="12"/>
  </w:num>
  <w:num w:numId="2" w16cid:durableId="1552040003">
    <w:abstractNumId w:val="6"/>
  </w:num>
  <w:num w:numId="3" w16cid:durableId="1614826775">
    <w:abstractNumId w:val="0"/>
  </w:num>
  <w:num w:numId="4" w16cid:durableId="1484202975">
    <w:abstractNumId w:val="10"/>
  </w:num>
  <w:num w:numId="5" w16cid:durableId="1720586216">
    <w:abstractNumId w:val="15"/>
  </w:num>
  <w:num w:numId="6" w16cid:durableId="582567887">
    <w:abstractNumId w:val="1"/>
  </w:num>
  <w:num w:numId="7" w16cid:durableId="917058678">
    <w:abstractNumId w:val="14"/>
  </w:num>
  <w:num w:numId="8" w16cid:durableId="1871720838">
    <w:abstractNumId w:val="3"/>
  </w:num>
  <w:num w:numId="9" w16cid:durableId="207034777">
    <w:abstractNumId w:val="5"/>
  </w:num>
  <w:num w:numId="10" w16cid:durableId="1598782710">
    <w:abstractNumId w:val="11"/>
  </w:num>
  <w:num w:numId="11" w16cid:durableId="1377658847">
    <w:abstractNumId w:val="2"/>
  </w:num>
  <w:num w:numId="12" w16cid:durableId="1279949881">
    <w:abstractNumId w:val="8"/>
  </w:num>
  <w:num w:numId="13" w16cid:durableId="1726490656">
    <w:abstractNumId w:val="4"/>
  </w:num>
  <w:num w:numId="14" w16cid:durableId="2074741217">
    <w:abstractNumId w:val="7"/>
  </w:num>
  <w:num w:numId="15" w16cid:durableId="1139572413">
    <w:abstractNumId w:val="16"/>
  </w:num>
  <w:num w:numId="16" w16cid:durableId="357395541">
    <w:abstractNumId w:val="9"/>
  </w:num>
  <w:num w:numId="17" w16cid:durableId="174326144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LQwtzQ2sjQyNbFQ0lEKTi0uzszPAykwNKkFAJ2BouctAAAA"/>
  </w:docVars>
  <w:rsids>
    <w:rsidRoot w:val="00747ED1"/>
    <w:rsid w:val="00003A00"/>
    <w:rsid w:val="00007541"/>
    <w:rsid w:val="00007895"/>
    <w:rsid w:val="0002363F"/>
    <w:rsid w:val="00027BF1"/>
    <w:rsid w:val="000304C0"/>
    <w:rsid w:val="0004047D"/>
    <w:rsid w:val="000444DF"/>
    <w:rsid w:val="000523E0"/>
    <w:rsid w:val="00065E79"/>
    <w:rsid w:val="000C4007"/>
    <w:rsid w:val="000E3C85"/>
    <w:rsid w:val="000F385D"/>
    <w:rsid w:val="00101E5F"/>
    <w:rsid w:val="001061EA"/>
    <w:rsid w:val="00113355"/>
    <w:rsid w:val="00115D25"/>
    <w:rsid w:val="0013652E"/>
    <w:rsid w:val="001371C5"/>
    <w:rsid w:val="00155FDE"/>
    <w:rsid w:val="00164D5E"/>
    <w:rsid w:val="001707A8"/>
    <w:rsid w:val="00172014"/>
    <w:rsid w:val="00182C72"/>
    <w:rsid w:val="001841BC"/>
    <w:rsid w:val="00184AAE"/>
    <w:rsid w:val="001917DA"/>
    <w:rsid w:val="00194EE0"/>
    <w:rsid w:val="001A0ECA"/>
    <w:rsid w:val="001C5445"/>
    <w:rsid w:val="001E06B1"/>
    <w:rsid w:val="001E1D7C"/>
    <w:rsid w:val="001E3595"/>
    <w:rsid w:val="00213ECB"/>
    <w:rsid w:val="002150E6"/>
    <w:rsid w:val="002253C0"/>
    <w:rsid w:val="002466BC"/>
    <w:rsid w:val="00285ACF"/>
    <w:rsid w:val="002B2E1F"/>
    <w:rsid w:val="002D004C"/>
    <w:rsid w:val="002D5E85"/>
    <w:rsid w:val="002E48B5"/>
    <w:rsid w:val="002F5B08"/>
    <w:rsid w:val="00340634"/>
    <w:rsid w:val="00381474"/>
    <w:rsid w:val="0038199F"/>
    <w:rsid w:val="00391CF2"/>
    <w:rsid w:val="003A4CF8"/>
    <w:rsid w:val="003B385D"/>
    <w:rsid w:val="003C39BF"/>
    <w:rsid w:val="003D340D"/>
    <w:rsid w:val="003E2D15"/>
    <w:rsid w:val="003E40A2"/>
    <w:rsid w:val="003E461D"/>
    <w:rsid w:val="003E545B"/>
    <w:rsid w:val="003F41E1"/>
    <w:rsid w:val="004728C0"/>
    <w:rsid w:val="00474D64"/>
    <w:rsid w:val="004B0623"/>
    <w:rsid w:val="004B15CD"/>
    <w:rsid w:val="004C2240"/>
    <w:rsid w:val="004D2A0E"/>
    <w:rsid w:val="004E00AE"/>
    <w:rsid w:val="004E6019"/>
    <w:rsid w:val="00511FC1"/>
    <w:rsid w:val="00515EC7"/>
    <w:rsid w:val="005274D9"/>
    <w:rsid w:val="00527733"/>
    <w:rsid w:val="005556C7"/>
    <w:rsid w:val="005570D5"/>
    <w:rsid w:val="005F4853"/>
    <w:rsid w:val="00603E38"/>
    <w:rsid w:val="00605C81"/>
    <w:rsid w:val="006216F9"/>
    <w:rsid w:val="00644D06"/>
    <w:rsid w:val="00645B5F"/>
    <w:rsid w:val="006510C6"/>
    <w:rsid w:val="00662224"/>
    <w:rsid w:val="006622E1"/>
    <w:rsid w:val="00663205"/>
    <w:rsid w:val="00666176"/>
    <w:rsid w:val="00670066"/>
    <w:rsid w:val="0068340D"/>
    <w:rsid w:val="00683FDD"/>
    <w:rsid w:val="00693736"/>
    <w:rsid w:val="006B4C1E"/>
    <w:rsid w:val="006C1FC0"/>
    <w:rsid w:val="006E1E9E"/>
    <w:rsid w:val="0070215A"/>
    <w:rsid w:val="00707B12"/>
    <w:rsid w:val="007215E0"/>
    <w:rsid w:val="00723AB5"/>
    <w:rsid w:val="007451DF"/>
    <w:rsid w:val="00747ED1"/>
    <w:rsid w:val="00762B51"/>
    <w:rsid w:val="00766ECE"/>
    <w:rsid w:val="00767238"/>
    <w:rsid w:val="007714EC"/>
    <w:rsid w:val="00776636"/>
    <w:rsid w:val="00792ED2"/>
    <w:rsid w:val="007942B8"/>
    <w:rsid w:val="007C6A73"/>
    <w:rsid w:val="007C7498"/>
    <w:rsid w:val="00822EA0"/>
    <w:rsid w:val="008231E3"/>
    <w:rsid w:val="0082330F"/>
    <w:rsid w:val="00834DFA"/>
    <w:rsid w:val="00856D2F"/>
    <w:rsid w:val="00861EBD"/>
    <w:rsid w:val="00891692"/>
    <w:rsid w:val="008C61BB"/>
    <w:rsid w:val="008E58B2"/>
    <w:rsid w:val="008F0700"/>
    <w:rsid w:val="009125AF"/>
    <w:rsid w:val="0091760E"/>
    <w:rsid w:val="009524C0"/>
    <w:rsid w:val="00966251"/>
    <w:rsid w:val="009870F3"/>
    <w:rsid w:val="009A1E9B"/>
    <w:rsid w:val="009A2594"/>
    <w:rsid w:val="009A265D"/>
    <w:rsid w:val="009A344B"/>
    <w:rsid w:val="009B5D40"/>
    <w:rsid w:val="009B60AF"/>
    <w:rsid w:val="009B7A18"/>
    <w:rsid w:val="009D3FBB"/>
    <w:rsid w:val="009F2E56"/>
    <w:rsid w:val="009F4E1A"/>
    <w:rsid w:val="009F66BF"/>
    <w:rsid w:val="00A60E0B"/>
    <w:rsid w:val="00A75812"/>
    <w:rsid w:val="00A75A56"/>
    <w:rsid w:val="00AD4015"/>
    <w:rsid w:val="00AE433E"/>
    <w:rsid w:val="00B22B6A"/>
    <w:rsid w:val="00B42B33"/>
    <w:rsid w:val="00B5521E"/>
    <w:rsid w:val="00B61CDB"/>
    <w:rsid w:val="00B6278C"/>
    <w:rsid w:val="00B634A9"/>
    <w:rsid w:val="00B66B16"/>
    <w:rsid w:val="00B80EC5"/>
    <w:rsid w:val="00B86A49"/>
    <w:rsid w:val="00BA7F6D"/>
    <w:rsid w:val="00BC20EA"/>
    <w:rsid w:val="00BC2E56"/>
    <w:rsid w:val="00BD084A"/>
    <w:rsid w:val="00BD12EC"/>
    <w:rsid w:val="00BE36CE"/>
    <w:rsid w:val="00C166B6"/>
    <w:rsid w:val="00C32D00"/>
    <w:rsid w:val="00C360A1"/>
    <w:rsid w:val="00C503B5"/>
    <w:rsid w:val="00C80F26"/>
    <w:rsid w:val="00CB2FD2"/>
    <w:rsid w:val="00CB3F9C"/>
    <w:rsid w:val="00CD0D02"/>
    <w:rsid w:val="00CD35D6"/>
    <w:rsid w:val="00CF47F2"/>
    <w:rsid w:val="00CF4CEA"/>
    <w:rsid w:val="00CF70EB"/>
    <w:rsid w:val="00D22D4E"/>
    <w:rsid w:val="00D412D8"/>
    <w:rsid w:val="00D53C5A"/>
    <w:rsid w:val="00D72DB8"/>
    <w:rsid w:val="00D85320"/>
    <w:rsid w:val="00D85B41"/>
    <w:rsid w:val="00D86886"/>
    <w:rsid w:val="00D87097"/>
    <w:rsid w:val="00D971C2"/>
    <w:rsid w:val="00DA3AF2"/>
    <w:rsid w:val="00DA51DC"/>
    <w:rsid w:val="00DC7FD1"/>
    <w:rsid w:val="00DE7286"/>
    <w:rsid w:val="00DF120B"/>
    <w:rsid w:val="00E000C8"/>
    <w:rsid w:val="00E01EAB"/>
    <w:rsid w:val="00E072B3"/>
    <w:rsid w:val="00E121C3"/>
    <w:rsid w:val="00E17A31"/>
    <w:rsid w:val="00E3220A"/>
    <w:rsid w:val="00E32685"/>
    <w:rsid w:val="00E329E8"/>
    <w:rsid w:val="00E3624F"/>
    <w:rsid w:val="00E557C3"/>
    <w:rsid w:val="00E64BF3"/>
    <w:rsid w:val="00E90B7E"/>
    <w:rsid w:val="00E912C9"/>
    <w:rsid w:val="00E91FEC"/>
    <w:rsid w:val="00E97575"/>
    <w:rsid w:val="00EB1C23"/>
    <w:rsid w:val="00ED5B1D"/>
    <w:rsid w:val="00ED64BD"/>
    <w:rsid w:val="00EE2094"/>
    <w:rsid w:val="00EE3957"/>
    <w:rsid w:val="00EF2B51"/>
    <w:rsid w:val="00EF2E53"/>
    <w:rsid w:val="00F07BE1"/>
    <w:rsid w:val="00F2003A"/>
    <w:rsid w:val="00F26548"/>
    <w:rsid w:val="00F27A09"/>
    <w:rsid w:val="00F65299"/>
    <w:rsid w:val="00F72D9B"/>
    <w:rsid w:val="00F92721"/>
    <w:rsid w:val="00FB5373"/>
    <w:rsid w:val="00FC0990"/>
    <w:rsid w:val="00FC4821"/>
    <w:rsid w:val="00FE2775"/>
    <w:rsid w:val="00FE3580"/>
    <w:rsid w:val="00FF3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7759FF"/>
  <w15:chartTrackingRefBased/>
  <w15:docId w15:val="{621AD850-D01A-594E-9DB8-FE82A134E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E9B"/>
    <w:rPr>
      <w:rFonts w:ascii="Times New Roman" w:eastAsia="Times New Roman" w:hAnsi="Times New Roman" w:cs="Times New Roman"/>
      <w:sz w:val="22"/>
      <w:szCs w:val="20"/>
      <w:lang w:val="en-A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rsid w:val="00747ED1"/>
    <w:pPr>
      <w:tabs>
        <w:tab w:val="right" w:pos="10800"/>
      </w:tabs>
      <w:jc w:val="right"/>
    </w:pPr>
    <w:rPr>
      <w:b/>
      <w:sz w:val="3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F4E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4E1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4E1A"/>
    <w:rPr>
      <w:rFonts w:ascii="Times New Roman" w:eastAsia="Times New Roman" w:hAnsi="Times New Roman" w:cs="Times New Roman"/>
      <w:sz w:val="20"/>
      <w:szCs w:val="20"/>
      <w:lang w:val="en-AU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E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E1A"/>
    <w:rPr>
      <w:rFonts w:ascii="Times New Roman" w:eastAsia="Times New Roman" w:hAnsi="Times New Roman" w:cs="Times New Roman"/>
      <w:b/>
      <w:bCs/>
      <w:sz w:val="20"/>
      <w:szCs w:val="20"/>
      <w:lang w:val="en-AU" w:bidi="ar-SA"/>
    </w:rPr>
  </w:style>
  <w:style w:type="paragraph" w:styleId="Footer">
    <w:name w:val="footer"/>
    <w:basedOn w:val="Normal"/>
    <w:link w:val="FooterChar"/>
    <w:uiPriority w:val="99"/>
    <w:unhideWhenUsed/>
    <w:rsid w:val="00E01E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1EAB"/>
    <w:rPr>
      <w:rFonts w:ascii="Times New Roman" w:eastAsia="Times New Roman" w:hAnsi="Times New Roman" w:cs="Times New Roman"/>
      <w:sz w:val="22"/>
      <w:szCs w:val="20"/>
      <w:lang w:val="en-AU" w:bidi="ar-SA"/>
    </w:rPr>
  </w:style>
  <w:style w:type="character" w:styleId="PageNumber">
    <w:name w:val="page number"/>
    <w:basedOn w:val="DefaultParagraphFont"/>
    <w:uiPriority w:val="99"/>
    <w:semiHidden/>
    <w:unhideWhenUsed/>
    <w:rsid w:val="00E01EAB"/>
  </w:style>
  <w:style w:type="paragraph" w:styleId="Header">
    <w:name w:val="header"/>
    <w:basedOn w:val="Normal"/>
    <w:link w:val="HeaderChar"/>
    <w:uiPriority w:val="99"/>
    <w:unhideWhenUsed/>
    <w:rsid w:val="00E01EA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1EAB"/>
    <w:rPr>
      <w:rFonts w:ascii="Times New Roman" w:eastAsia="Times New Roman" w:hAnsi="Times New Roman" w:cs="Times New Roman"/>
      <w:sz w:val="22"/>
      <w:szCs w:val="20"/>
      <w:lang w:val="en-AU" w:bidi="ar-SA"/>
    </w:rPr>
  </w:style>
  <w:style w:type="table" w:styleId="TableGrid">
    <w:name w:val="Table Grid"/>
    <w:basedOn w:val="TableNormal"/>
    <w:uiPriority w:val="39"/>
    <w:rsid w:val="004728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3957"/>
    <w:pPr>
      <w:ind w:left="720"/>
      <w:contextualSpacing/>
    </w:pPr>
    <w:rPr>
      <w:rFonts w:asciiTheme="minorHAnsi" w:eastAsiaTheme="minorHAnsi" w:hAnsiTheme="minorHAnsi" w:cs="Arial Unicode MS"/>
      <w:sz w:val="24"/>
      <w:szCs w:val="24"/>
      <w:lang w:val="en-US" w:bidi="si-LK"/>
    </w:rPr>
  </w:style>
  <w:style w:type="character" w:styleId="Hyperlink">
    <w:name w:val="Hyperlink"/>
    <w:basedOn w:val="DefaultParagraphFont"/>
    <w:uiPriority w:val="99"/>
    <w:unhideWhenUsed/>
    <w:rsid w:val="00CF4CE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4CE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3624F"/>
    <w:rPr>
      <w:color w:val="808080"/>
    </w:rPr>
  </w:style>
  <w:style w:type="paragraph" w:styleId="Revision">
    <w:name w:val="Revision"/>
    <w:hidden/>
    <w:uiPriority w:val="99"/>
    <w:semiHidden/>
    <w:rsid w:val="00693736"/>
    <w:rPr>
      <w:rFonts w:ascii="Times New Roman" w:eastAsia="Times New Roman" w:hAnsi="Times New Roman" w:cs="Times New Roman"/>
      <w:sz w:val="22"/>
      <w:szCs w:val="20"/>
      <w:lang w:val="en-AU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6E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ECE"/>
    <w:rPr>
      <w:rFonts w:ascii="Segoe UI" w:eastAsia="Times New Roman" w:hAnsi="Segoe UI" w:cs="Segoe UI"/>
      <w:sz w:val="18"/>
      <w:szCs w:val="18"/>
      <w:lang w:val="en-AU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1E06B1"/>
    <w:rPr>
      <w:color w:val="954F72" w:themeColor="followedHyperlink"/>
      <w:u w:val="single"/>
    </w:rPr>
  </w:style>
  <w:style w:type="paragraph" w:customStyle="1" w:styleId="contributor">
    <w:name w:val="contributor"/>
    <w:basedOn w:val="Normal"/>
    <w:rsid w:val="001E06B1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ame">
    <w:name w:val="name"/>
    <w:basedOn w:val="DefaultParagraphFont"/>
    <w:rsid w:val="001E06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5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0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https://upload.wikimedia.org/wikipedia/en/a/a5/Rajarata_logo.png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E28DFC-820D-495F-9120-C82CF9CAA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_</dc:creator>
  <cp:keywords/>
  <dc:description/>
  <cp:lastModifiedBy>MOU</cp:lastModifiedBy>
  <cp:revision>9</cp:revision>
  <cp:lastPrinted>2021-05-16T10:54:00Z</cp:lastPrinted>
  <dcterms:created xsi:type="dcterms:W3CDTF">2025-07-04T09:58:00Z</dcterms:created>
  <dcterms:modified xsi:type="dcterms:W3CDTF">2026-03-27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4009f8-32c3-44bb-86c9-d0f5ca8f888a</vt:lpwstr>
  </property>
</Properties>
</file>